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04F97" w14:textId="77777777" w:rsidR="006428DC" w:rsidRDefault="006428DC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10EC9540" w14:textId="5F2665A8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126F9986" w14:textId="77777777" w:rsidR="00864BE9" w:rsidRPr="005C5639" w:rsidRDefault="00864BE9" w:rsidP="006428DC">
      <w:pPr>
        <w:pStyle w:val="NoSpacing"/>
        <w:ind w:right="-188"/>
        <w:jc w:val="center"/>
        <w:rPr>
          <w:rFonts w:ascii="Cambria" w:hAnsi="Cambria"/>
          <w:sz w:val="20"/>
        </w:rPr>
      </w:pPr>
      <w:r w:rsidRPr="005C5639">
        <w:rPr>
          <w:rFonts w:ascii="Cambria" w:hAnsi="Cambria"/>
          <w:sz w:val="20"/>
        </w:rPr>
        <w:t>Andhra Bank School of Business Building, Andhra University Campus, Visakhapatnam – 530 003</w:t>
      </w:r>
      <w:r w:rsidR="006428DC">
        <w:rPr>
          <w:rFonts w:ascii="Cambria" w:hAnsi="Cambria"/>
          <w:sz w:val="20"/>
        </w:rPr>
        <w:t>, AP</w:t>
      </w:r>
      <w:r w:rsidR="00632E79">
        <w:rPr>
          <w:rFonts w:ascii="Cambria" w:hAnsi="Cambria"/>
          <w:sz w:val="20"/>
        </w:rPr>
        <w:t>,</w:t>
      </w:r>
      <w:r w:rsidRPr="005C5639">
        <w:rPr>
          <w:rFonts w:ascii="Cambria" w:hAnsi="Cambria"/>
          <w:sz w:val="20"/>
        </w:rPr>
        <w:t xml:space="preserve"> INDIA</w:t>
      </w:r>
    </w:p>
    <w:p w14:paraId="5E615D14" w14:textId="19F6C01A" w:rsidR="00864BE9" w:rsidRPr="005C5639" w:rsidRDefault="00864BE9" w:rsidP="00864BE9">
      <w:pPr>
        <w:pStyle w:val="NoSpacing"/>
        <w:jc w:val="center"/>
        <w:rPr>
          <w:rFonts w:ascii="Cambria" w:hAnsi="Cambria"/>
        </w:rPr>
      </w:pPr>
      <w:r w:rsidRPr="005C5639">
        <w:rPr>
          <w:rFonts w:ascii="Cambria" w:hAnsi="Cambria"/>
        </w:rPr>
        <w:t>Te</w:t>
      </w:r>
      <w:r>
        <w:rPr>
          <w:rFonts w:ascii="Cambria" w:hAnsi="Cambria"/>
        </w:rPr>
        <w:t xml:space="preserve">l: +91 891 2824 444 </w:t>
      </w:r>
      <w:r w:rsidR="00FF3E91">
        <w:rPr>
          <w:rFonts w:ascii="Cambria" w:hAnsi="Cambria"/>
        </w:rPr>
        <w:t xml:space="preserve">| </w:t>
      </w:r>
      <w:r>
        <w:rPr>
          <w:rFonts w:ascii="Cambria" w:hAnsi="Cambria"/>
        </w:rPr>
        <w:t xml:space="preserve">e-mail: </w:t>
      </w:r>
      <w:r w:rsidR="00F92A4F">
        <w:rPr>
          <w:rFonts w:ascii="Cambria" w:hAnsi="Cambria"/>
        </w:rPr>
        <w:t>dacrecruit@iimv.ac.in</w:t>
      </w:r>
    </w:p>
    <w:p w14:paraId="583CB955" w14:textId="77777777" w:rsidR="006428DC" w:rsidRDefault="006428DC" w:rsidP="00864BE9">
      <w:pPr>
        <w:jc w:val="center"/>
        <w:rPr>
          <w:rFonts w:ascii="Cambria" w:hAnsi="Cambria"/>
          <w:b/>
          <w:u w:val="single"/>
        </w:rPr>
      </w:pPr>
    </w:p>
    <w:p w14:paraId="6D8226BB" w14:textId="25983821" w:rsidR="009D7C48" w:rsidRPr="009D7C48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  <w:r w:rsidRPr="009D7C48">
        <w:rPr>
          <w:rFonts w:ascii="Cambria" w:eastAsia="Calibri" w:hAnsi="Cambria" w:cs="Mangal"/>
          <w:b/>
          <w:bCs/>
        </w:rPr>
        <w:t xml:space="preserve">Recruitment for the Positions of Dr Ambedkar Chair Professor </w:t>
      </w:r>
    </w:p>
    <w:p w14:paraId="3514CBF9" w14:textId="77777777" w:rsidR="009D7C48" w:rsidRPr="009D7C48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</w:p>
    <w:p w14:paraId="7607FC77" w14:textId="77777777" w:rsidR="00FC0435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  <w:sz w:val="32"/>
          <w:szCs w:val="28"/>
        </w:rPr>
      </w:pPr>
      <w:r w:rsidRPr="00FC0435">
        <w:rPr>
          <w:rFonts w:ascii="Cambria" w:eastAsia="Calibri" w:hAnsi="Cambria" w:cs="Mangal"/>
          <w:b/>
          <w:bCs/>
          <w:i/>
          <w:iCs/>
          <w:sz w:val="32"/>
          <w:szCs w:val="28"/>
        </w:rPr>
        <w:t>[</w:t>
      </w:r>
      <w:r w:rsidR="00262B70" w:rsidRPr="00FC0435">
        <w:rPr>
          <w:rFonts w:ascii="Cambria" w:eastAsia="Calibri" w:hAnsi="Cambria" w:cs="Mangal"/>
          <w:b/>
          <w:bCs/>
          <w:i/>
          <w:iCs/>
          <w:sz w:val="32"/>
          <w:szCs w:val="28"/>
        </w:rPr>
        <w:t>Under the aegis of</w:t>
      </w:r>
      <w:r w:rsidRPr="00FC0435">
        <w:rPr>
          <w:rFonts w:ascii="Cambria" w:eastAsia="Calibri" w:hAnsi="Cambria" w:cs="Mangal"/>
          <w:b/>
          <w:bCs/>
          <w:i/>
          <w:iCs/>
          <w:sz w:val="32"/>
          <w:szCs w:val="28"/>
        </w:rPr>
        <w:t xml:space="preserve"> the </w:t>
      </w:r>
      <w:proofErr w:type="spellStart"/>
      <w:r w:rsidRPr="00FC0435">
        <w:rPr>
          <w:rFonts w:ascii="Cambria" w:eastAsia="Calibri" w:hAnsi="Cambria" w:cs="Mangal"/>
          <w:b/>
          <w:bCs/>
          <w:i/>
          <w:iCs/>
          <w:sz w:val="32"/>
          <w:szCs w:val="28"/>
        </w:rPr>
        <w:t>Dr.</w:t>
      </w:r>
      <w:proofErr w:type="spellEnd"/>
      <w:r w:rsidRPr="00FC0435">
        <w:rPr>
          <w:rFonts w:ascii="Cambria" w:eastAsia="Calibri" w:hAnsi="Cambria" w:cs="Mangal"/>
          <w:b/>
          <w:bCs/>
          <w:i/>
          <w:iCs/>
          <w:sz w:val="32"/>
          <w:szCs w:val="28"/>
        </w:rPr>
        <w:t xml:space="preserve"> Ambedkar Foundation </w:t>
      </w:r>
    </w:p>
    <w:p w14:paraId="79E1D98F" w14:textId="40ED98B4" w:rsidR="009D7C48" w:rsidRPr="00FC0435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  <w:sz w:val="32"/>
          <w:szCs w:val="28"/>
        </w:rPr>
      </w:pPr>
      <w:r w:rsidRPr="00FC0435">
        <w:rPr>
          <w:rFonts w:ascii="Cambria" w:eastAsia="Calibri" w:hAnsi="Cambria" w:cs="Mangal"/>
          <w:b/>
          <w:bCs/>
          <w:i/>
          <w:iCs/>
          <w:sz w:val="32"/>
          <w:szCs w:val="28"/>
        </w:rPr>
        <w:t xml:space="preserve">established by </w:t>
      </w:r>
    </w:p>
    <w:p w14:paraId="68643570" w14:textId="77777777" w:rsidR="009D7C48" w:rsidRPr="00FC0435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  <w:sz w:val="32"/>
          <w:szCs w:val="28"/>
        </w:rPr>
      </w:pPr>
      <w:r w:rsidRPr="00FC0435">
        <w:rPr>
          <w:rFonts w:ascii="Cambria" w:eastAsia="Calibri" w:hAnsi="Cambria" w:cs="Mangal"/>
          <w:b/>
          <w:bCs/>
          <w:i/>
          <w:iCs/>
          <w:sz w:val="32"/>
          <w:szCs w:val="28"/>
        </w:rPr>
        <w:t xml:space="preserve">the Government of India under the aegis of the </w:t>
      </w:r>
    </w:p>
    <w:p w14:paraId="6762F881" w14:textId="77777777" w:rsidR="009D7C48" w:rsidRPr="00FC0435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  <w:sz w:val="32"/>
          <w:szCs w:val="28"/>
        </w:rPr>
      </w:pPr>
      <w:r w:rsidRPr="00FC0435">
        <w:rPr>
          <w:rFonts w:ascii="Cambria" w:eastAsia="Calibri" w:hAnsi="Cambria" w:cs="Mangal"/>
          <w:b/>
          <w:bCs/>
          <w:i/>
          <w:iCs/>
          <w:sz w:val="32"/>
          <w:szCs w:val="28"/>
        </w:rPr>
        <w:t>Ministry of Social Justice and Empowerment]</w:t>
      </w:r>
    </w:p>
    <w:p w14:paraId="725154E1" w14:textId="77777777" w:rsidR="004D7C46" w:rsidRDefault="004D7C46" w:rsidP="004D0F1D">
      <w:pPr>
        <w:jc w:val="center"/>
        <w:rPr>
          <w:rFonts w:ascii="Cambria" w:hAnsi="Cambria"/>
          <w:b/>
          <w:u w:val="single"/>
        </w:rPr>
      </w:pPr>
    </w:p>
    <w:p w14:paraId="2C9ECF64" w14:textId="561E9433" w:rsidR="00864BE9" w:rsidRPr="00871C24" w:rsidRDefault="004D0F1D" w:rsidP="004D0F1D">
      <w:pPr>
        <w:jc w:val="center"/>
        <w:rPr>
          <w:rFonts w:ascii="Cambria" w:hAnsi="Cambria"/>
          <w:b/>
          <w:u w:val="single"/>
        </w:rPr>
      </w:pPr>
      <w:r w:rsidRPr="00871C24">
        <w:rPr>
          <w:rFonts w:ascii="Cambria" w:hAnsi="Cambria"/>
          <w:b/>
          <w:u w:val="single"/>
        </w:rPr>
        <w:t xml:space="preserve">REF. NO. </w:t>
      </w:r>
      <w:r w:rsidR="00620D35" w:rsidRPr="00620D35">
        <w:rPr>
          <w:rFonts w:ascii="Cambria" w:hAnsi="Cambria"/>
          <w:b/>
          <w:u w:val="single"/>
        </w:rPr>
        <w:t>IIMV/HR/R/DAC/CP/1/202</w:t>
      </w:r>
      <w:r w:rsidR="000D656D">
        <w:rPr>
          <w:rFonts w:ascii="Cambria" w:hAnsi="Cambria"/>
          <w:b/>
          <w:u w:val="single"/>
        </w:rPr>
        <w:t>3</w:t>
      </w:r>
      <w:r w:rsidR="00620D35" w:rsidRPr="00620D35">
        <w:rPr>
          <w:rFonts w:ascii="Cambria" w:hAnsi="Cambria"/>
          <w:b/>
          <w:u w:val="single"/>
        </w:rPr>
        <w:t xml:space="preserve"> DATED </w:t>
      </w:r>
      <w:r w:rsidR="00DC6ECC">
        <w:rPr>
          <w:rFonts w:ascii="Cambria" w:hAnsi="Cambria"/>
          <w:b/>
          <w:u w:val="single"/>
        </w:rPr>
        <w:t>10 May</w:t>
      </w:r>
      <w:r w:rsidR="00F948BC">
        <w:rPr>
          <w:rFonts w:ascii="Cambria" w:hAnsi="Cambria"/>
          <w:b/>
          <w:u w:val="single"/>
        </w:rPr>
        <w:t xml:space="preserve"> </w:t>
      </w:r>
      <w:r w:rsidR="00620D35" w:rsidRPr="00620D35">
        <w:rPr>
          <w:rFonts w:ascii="Cambria" w:hAnsi="Cambria"/>
          <w:b/>
          <w:u w:val="single"/>
        </w:rPr>
        <w:t>202</w:t>
      </w:r>
      <w:r w:rsidR="00446C9B">
        <w:rPr>
          <w:rFonts w:ascii="Cambria" w:hAnsi="Cambria"/>
          <w:b/>
          <w:u w:val="single"/>
        </w:rPr>
        <w:t>3</w:t>
      </w:r>
    </w:p>
    <w:p w14:paraId="2BBDA553" w14:textId="27812696" w:rsidR="00D4222B" w:rsidRPr="00D4222B" w:rsidRDefault="00D4222B" w:rsidP="004D0F1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EE17AC">
        <w:trPr>
          <w:trHeight w:val="2194"/>
        </w:trPr>
        <w:tc>
          <w:tcPr>
            <w:tcW w:w="10353" w:type="dxa"/>
            <w:tcBorders>
              <w:bottom w:val="single" w:sz="4" w:space="0" w:color="auto"/>
            </w:tcBorders>
          </w:tcPr>
          <w:p w14:paraId="6A0C6B9A" w14:textId="09CBFAA4" w:rsidR="00E95206" w:rsidRPr="00CA60F0" w:rsidRDefault="00A1603F" w:rsidP="0026177D">
            <w:pPr>
              <w:pStyle w:val="ListParagraph"/>
              <w:numPr>
                <w:ilvl w:val="0"/>
                <w:numId w:val="1"/>
              </w:numPr>
              <w:ind w:left="323" w:hanging="323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26BC0E7E">
                      <wp:simplePos x="0" y="0"/>
                      <wp:positionH relativeFrom="column">
                        <wp:posOffset>5139690</wp:posOffset>
                      </wp:positionH>
                      <wp:positionV relativeFrom="paragraph">
                        <wp:posOffset>90170</wp:posOffset>
                      </wp:positionV>
                      <wp:extent cx="1145540" cy="1476375"/>
                      <wp:effectExtent l="0" t="0" r="1651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5540" cy="1476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7C0ECF" w14:textId="77777777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04.7pt;margin-top:7.1pt;width:90.2pt;height:11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">
                      <v:textbox>
                        <w:txbxContent>
                          <w:p w14:paraId="047C0ECF" w14:textId="77777777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CA60F0">
              <w:rPr>
                <w:rFonts w:ascii="Cambria" w:hAnsi="Cambria"/>
              </w:rPr>
              <w:t>Appl</w:t>
            </w:r>
            <w:r w:rsidR="00632E79" w:rsidRPr="00CA60F0">
              <w:rPr>
                <w:rFonts w:ascii="Cambria" w:hAnsi="Cambria"/>
              </w:rPr>
              <w:t xml:space="preserve">ication </w:t>
            </w:r>
            <w:r w:rsidR="00864BE9" w:rsidRPr="00CA60F0">
              <w:rPr>
                <w:rFonts w:ascii="Cambria" w:hAnsi="Cambria"/>
              </w:rPr>
              <w:t>for the position of</w:t>
            </w:r>
            <w:r w:rsidR="00632E79" w:rsidRPr="00CA60F0">
              <w:rPr>
                <w:rFonts w:ascii="Cambria" w:hAnsi="Cambria"/>
              </w:rPr>
              <w:t>:</w:t>
            </w:r>
            <w:r w:rsidR="00CC44C5" w:rsidRPr="00CA60F0">
              <w:rPr>
                <w:rFonts w:ascii="Cambria" w:hAnsi="Cambria"/>
              </w:rPr>
              <w:t xml:space="preserve"> </w:t>
            </w:r>
            <w:r w:rsidR="00162BE6" w:rsidRPr="00CA60F0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6641324"/>
                <w:showingPlcHdr/>
              </w:sdtPr>
              <w:sdtEndPr/>
              <w:sdtContent>
                <w:r w:rsidR="00CA60F0">
                  <w:rPr>
                    <w:rFonts w:ascii="Cambria" w:hAnsi="Cambria"/>
                  </w:rPr>
                  <w:t xml:space="preserve">     </w:t>
                </w:r>
              </w:sdtContent>
            </w:sdt>
            <w:r w:rsidR="00162BE6" w:rsidRPr="00CA60F0">
              <w:rPr>
                <w:rFonts w:ascii="Cambria" w:hAnsi="Cambria"/>
              </w:rPr>
              <w:t xml:space="preserve"> </w:t>
            </w:r>
            <w:r w:rsidR="0004742B" w:rsidRPr="00F948BC">
              <w:rPr>
                <w:rFonts w:ascii="Cambria" w:hAnsi="Cambria"/>
                <w:b/>
                <w:bCs/>
              </w:rPr>
              <w:t xml:space="preserve">Dr Ambedkar </w:t>
            </w:r>
            <w:r w:rsidR="00354D96" w:rsidRPr="00F948BC">
              <w:rPr>
                <w:rFonts w:ascii="Cambria" w:hAnsi="Cambria"/>
                <w:b/>
                <w:bCs/>
              </w:rPr>
              <w:t xml:space="preserve">Chair </w:t>
            </w:r>
            <w:r w:rsidR="00162BE6" w:rsidRPr="00F948BC">
              <w:rPr>
                <w:rFonts w:ascii="Cambria" w:hAnsi="Cambria"/>
                <w:b/>
                <w:bCs/>
              </w:rPr>
              <w:t>Professor</w:t>
            </w:r>
            <w:r w:rsidR="00A06B38" w:rsidRPr="00CA60F0">
              <w:rPr>
                <w:rFonts w:ascii="Cambria" w:hAnsi="Cambria"/>
              </w:rPr>
              <w:t xml:space="preserve">                    </w:t>
            </w:r>
          </w:p>
          <w:p w14:paraId="179AE888" w14:textId="6FBD36F3" w:rsidR="00A06B38" w:rsidRDefault="00A06B38" w:rsidP="00162BE6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</w:p>
          <w:p w14:paraId="6B6FB2AB" w14:textId="3E4ED634" w:rsidR="00162BE6" w:rsidRDefault="00162BE6" w:rsidP="00162BE6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spacing w:after="160" w:line="259" w:lineRule="auto"/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rea applying for </w:t>
            </w:r>
            <w:r w:rsidR="004D0F1D" w:rsidRPr="004D0F1D">
              <w:rPr>
                <w:rFonts w:ascii="Cambria" w:hAnsi="Cambria"/>
                <w:i/>
                <w:iCs/>
              </w:rPr>
              <w:t>[</w:t>
            </w:r>
            <w:r w:rsidRPr="00AE15BC">
              <w:rPr>
                <w:rFonts w:ascii="Cambria" w:hAnsi="Cambria"/>
                <w:i/>
              </w:rPr>
              <w:t xml:space="preserve">select </w:t>
            </w:r>
            <w:r w:rsidR="004D0F1D" w:rsidRPr="004D0F1D">
              <w:rPr>
                <w:rFonts w:ascii="Cambria" w:hAnsi="Cambria"/>
                <w:i/>
                <w:iCs/>
              </w:rPr>
              <w:t xml:space="preserve">tick </w:t>
            </w:r>
            <w:r w:rsidR="004D0F1D">
              <w:rPr>
                <w:rFonts w:ascii="Cambria" w:hAnsi="Cambria"/>
                <w:i/>
                <w:iCs/>
              </w:rPr>
              <w:t>(</w:t>
            </w:r>
            <w:r w:rsidR="004D0F1D" w:rsidRPr="004D0F1D">
              <w:rPr>
                <w:rFonts w:ascii="Cambria" w:hAnsi="Cambria"/>
                <w:i/>
                <w:iCs/>
              </w:rPr>
              <w:sym w:font="Symbol" w:char="F0D6"/>
            </w:r>
            <w:r w:rsidR="004D0F1D">
              <w:rPr>
                <w:rFonts w:ascii="Cambria" w:hAnsi="Cambria"/>
                <w:i/>
                <w:iCs/>
              </w:rPr>
              <w:t xml:space="preserve">) </w:t>
            </w:r>
            <w:r w:rsidR="004D0F1D" w:rsidRPr="00A07270">
              <w:rPr>
                <w:rFonts w:ascii="Cambria" w:hAnsi="Cambria"/>
                <w:i/>
                <w:iCs/>
                <w:u w:val="single"/>
              </w:rPr>
              <w:t>o</w:t>
            </w:r>
            <w:r w:rsidR="004D0F1D" w:rsidRPr="00A07270">
              <w:rPr>
                <w:rFonts w:ascii="Cambria" w:hAnsi="Cambria"/>
                <w:i/>
                <w:u w:val="single"/>
              </w:rPr>
              <w:t xml:space="preserve">nly </w:t>
            </w:r>
            <w:r w:rsidR="00B3231E" w:rsidRPr="00A07270">
              <w:rPr>
                <w:rFonts w:ascii="Cambria" w:hAnsi="Cambria"/>
                <w:i/>
                <w:u w:val="single"/>
              </w:rPr>
              <w:t>one</w:t>
            </w:r>
            <w:r w:rsidRPr="00AE15BC">
              <w:rPr>
                <w:rFonts w:ascii="Cambria" w:hAnsi="Cambria"/>
                <w:i/>
              </w:rPr>
              <w:t xml:space="preserve"> </w:t>
            </w:r>
            <w:r w:rsidR="00B3231E">
              <w:rPr>
                <w:rFonts w:ascii="Cambria" w:hAnsi="Cambria"/>
                <w:i/>
              </w:rPr>
              <w:t xml:space="preserve">most </w:t>
            </w:r>
            <w:r w:rsidRPr="00AE15BC">
              <w:rPr>
                <w:rFonts w:ascii="Cambria" w:hAnsi="Cambria"/>
                <w:i/>
              </w:rPr>
              <w:t>applicable</w:t>
            </w:r>
            <w:r w:rsidR="00B3231E">
              <w:rPr>
                <w:rFonts w:ascii="Cambria" w:hAnsi="Cambria"/>
                <w:i/>
              </w:rPr>
              <w:t xml:space="preserve"> </w:t>
            </w:r>
            <w:r w:rsidR="00A07270">
              <w:rPr>
                <w:rFonts w:ascii="Cambria" w:hAnsi="Cambria"/>
                <w:i/>
              </w:rPr>
              <w:t>A</w:t>
            </w:r>
            <w:r w:rsidR="00B3231E">
              <w:rPr>
                <w:rFonts w:ascii="Cambria" w:hAnsi="Cambria"/>
                <w:i/>
              </w:rPr>
              <w:t>rea</w:t>
            </w:r>
            <w:r w:rsidR="004D0F1D" w:rsidRPr="004D0F1D">
              <w:rPr>
                <w:rFonts w:ascii="Cambria" w:hAnsi="Cambria"/>
                <w:i/>
                <w:iCs/>
              </w:rPr>
              <w:t>]</w:t>
            </w:r>
            <w:r>
              <w:rPr>
                <w:rFonts w:ascii="Cambria" w:hAnsi="Cambria"/>
              </w:rPr>
              <w:t>:</w:t>
            </w:r>
          </w:p>
          <w:p w14:paraId="717C6593" w14:textId="77777777" w:rsidR="00A06B38" w:rsidRDefault="00A06B38" w:rsidP="00A06B38">
            <w:pPr>
              <w:pStyle w:val="ListParagraph"/>
              <w:tabs>
                <w:tab w:val="left" w:pos="2130"/>
                <w:tab w:val="center" w:pos="4400"/>
              </w:tabs>
              <w:spacing w:after="160" w:line="259" w:lineRule="auto"/>
              <w:ind w:left="306"/>
              <w:rPr>
                <w:rFonts w:ascii="Cambria" w:hAnsi="Cambria"/>
              </w:rPr>
            </w:pPr>
          </w:p>
          <w:p w14:paraId="3AB031A8" w14:textId="6789C7F2" w:rsidR="00162BE6" w:rsidRDefault="0020536C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629628197"/>
              </w:sdtPr>
              <w:sdtEndPr/>
              <w:sdtContent>
                <w:r w:rsidR="00162B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3518C2">
              <w:rPr>
                <w:rFonts w:ascii="Cambria" w:hAnsi="Cambria"/>
              </w:rPr>
              <w:t xml:space="preserve">  </w:t>
            </w:r>
            <w:r w:rsidR="004C03E6">
              <w:rPr>
                <w:rFonts w:ascii="Cambria" w:hAnsi="Cambria"/>
              </w:rPr>
              <w:t>Economics</w:t>
            </w:r>
            <w:r w:rsidR="00B11FF3">
              <w:rPr>
                <w:rFonts w:ascii="Cambria" w:hAnsi="Cambria"/>
              </w:rPr>
              <w:t xml:space="preserve">                                       </w:t>
            </w:r>
            <w:r w:rsidR="00162BE6">
              <w:rPr>
                <w:rFonts w:ascii="Cambria" w:hAnsi="Cambria"/>
              </w:rPr>
              <w:t xml:space="preserve">  </w:t>
            </w:r>
            <w:r w:rsidR="00A07270" w:rsidRPr="00D95DF4">
              <w:rPr>
                <w:rFonts w:ascii="MS Gothic" w:eastAsia="MS Gothic" w:hAnsi="MS Gothic" w:hint="eastAsia"/>
              </w:rPr>
              <w:t>☐</w:t>
            </w:r>
            <w:r w:rsidR="00A07270">
              <w:rPr>
                <w:rFonts w:ascii="Cambria" w:hAnsi="Cambria"/>
              </w:rPr>
              <w:t xml:space="preserve"> </w:t>
            </w:r>
            <w:r w:rsidR="003518C2">
              <w:rPr>
                <w:rFonts w:ascii="Cambria" w:hAnsi="Cambria"/>
              </w:rPr>
              <w:t xml:space="preserve">  </w:t>
            </w:r>
            <w:r w:rsidR="00EA2F5C">
              <w:rPr>
                <w:rFonts w:ascii="Cambria" w:hAnsi="Cambria"/>
              </w:rPr>
              <w:t>Entrepreneurship</w:t>
            </w:r>
            <w:r w:rsidR="00790C8C">
              <w:rPr>
                <w:rFonts w:ascii="Cambria" w:hAnsi="Cambria"/>
              </w:rPr>
              <w:t xml:space="preserve">           </w:t>
            </w:r>
            <w:r w:rsidR="00B83A11">
              <w:rPr>
                <w:rFonts w:ascii="Cambria" w:hAnsi="Cambria"/>
              </w:rPr>
              <w:t xml:space="preserve">       </w:t>
            </w:r>
            <w:r w:rsidR="00EA2F5C">
              <w:rPr>
                <w:rFonts w:ascii="Cambria" w:hAnsi="Cambria"/>
              </w:rPr>
              <w:t xml:space="preserve">        </w:t>
            </w:r>
            <w:r w:rsidR="00B83A11">
              <w:rPr>
                <w:rFonts w:ascii="Cambria" w:hAnsi="Cambria"/>
              </w:rPr>
              <w:t xml:space="preserve">        </w:t>
            </w:r>
            <w:r w:rsidR="00203115">
              <w:rPr>
                <w:rFonts w:ascii="Cambria" w:hAnsi="Cambria"/>
              </w:rPr>
              <w:t xml:space="preserve">                          </w:t>
            </w:r>
            <w:r w:rsidR="00A07270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-1836525892"/>
                <w:showingPlcHdr/>
              </w:sdtPr>
              <w:sdtEndPr/>
              <w:sdtContent>
                <w:r w:rsidR="00A07270">
                  <w:rPr>
                    <w:rFonts w:ascii="Cambria" w:hAnsi="Cambria"/>
                  </w:rPr>
                  <w:t xml:space="preserve">     </w:t>
                </w:r>
              </w:sdtContent>
            </w:sdt>
            <w:r w:rsidR="00E719AF">
              <w:rPr>
                <w:rFonts w:ascii="Cambria" w:hAnsi="Cambria"/>
              </w:rPr>
              <w:t xml:space="preserve"> </w:t>
            </w:r>
          </w:p>
          <w:p w14:paraId="58A517C2" w14:textId="6D94E9E3" w:rsidR="00CF5E9D" w:rsidRDefault="0020536C" w:rsidP="00CF5E9D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086229544"/>
              </w:sdtPr>
              <w:sdtEndPr/>
              <w:sdtContent>
                <w:r w:rsidR="001C7F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C7FF5">
              <w:rPr>
                <w:rFonts w:ascii="Cambria" w:hAnsi="Cambria"/>
              </w:rPr>
              <w:t xml:space="preserve"> </w:t>
            </w:r>
            <w:r w:rsidR="003518C2">
              <w:rPr>
                <w:rFonts w:ascii="Cambria" w:hAnsi="Cambria"/>
              </w:rPr>
              <w:t xml:space="preserve">  </w:t>
            </w:r>
            <w:r w:rsidR="00BA6F60">
              <w:rPr>
                <w:rFonts w:ascii="Cambria" w:hAnsi="Cambria"/>
              </w:rPr>
              <w:t xml:space="preserve">Financial </w:t>
            </w:r>
            <w:r w:rsidR="00E271AD">
              <w:rPr>
                <w:rFonts w:ascii="Cambria" w:hAnsi="Cambria"/>
              </w:rPr>
              <w:t>Management</w:t>
            </w:r>
            <w:r w:rsidR="00CF5E9D">
              <w:rPr>
                <w:rFonts w:ascii="Cambria" w:hAnsi="Cambria"/>
              </w:rPr>
              <w:t xml:space="preserve">                  </w:t>
            </w:r>
            <w:sdt>
              <w:sdtPr>
                <w:rPr>
                  <w:rFonts w:ascii="Cambria" w:hAnsi="Cambria"/>
                </w:rPr>
                <w:id w:val="1524817199"/>
              </w:sdtPr>
              <w:sdtEndPr/>
              <w:sdtContent>
                <w:r w:rsidR="00CF5E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5E9D">
              <w:rPr>
                <w:rFonts w:ascii="Cambria" w:hAnsi="Cambria"/>
              </w:rPr>
              <w:t xml:space="preserve"> </w:t>
            </w:r>
            <w:r w:rsidR="003518C2">
              <w:rPr>
                <w:rFonts w:ascii="Cambria" w:hAnsi="Cambria"/>
              </w:rPr>
              <w:t xml:space="preserve">  </w:t>
            </w:r>
            <w:r w:rsidR="00187510">
              <w:rPr>
                <w:rFonts w:ascii="Cambria" w:hAnsi="Cambria"/>
              </w:rPr>
              <w:t>Public Policy</w:t>
            </w:r>
          </w:p>
          <w:p w14:paraId="48736E3A" w14:textId="0F58766C" w:rsidR="00FC4BAD" w:rsidRDefault="00FC4BAD" w:rsidP="00CF5E9D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4FC3CE6C" w14:textId="77777777" w:rsidR="00FC4BAD" w:rsidRDefault="00FC4BAD" w:rsidP="00CF5E9D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73D1D943" w14:textId="46559F81" w:rsidR="00790C8C" w:rsidRPr="00476BA6" w:rsidRDefault="00790C8C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  <w:i/>
                <w:iCs/>
              </w:rPr>
            </w:pPr>
            <w:r w:rsidRPr="00476BA6">
              <w:rPr>
                <w:rFonts w:ascii="Cambria" w:hAnsi="Cambria"/>
                <w:i/>
                <w:iCs/>
              </w:rPr>
              <w:t xml:space="preserve">[Only one Area,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which may be </w:t>
            </w:r>
            <w:r w:rsidR="00054679">
              <w:rPr>
                <w:rFonts w:ascii="Cambria" w:hAnsi="Cambria"/>
                <w:i/>
                <w:iCs/>
              </w:rPr>
              <w:t xml:space="preserve">the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most applicable to the candidate, </w:t>
            </w:r>
            <w:r w:rsidR="000223FE">
              <w:rPr>
                <w:rFonts w:ascii="Cambria" w:hAnsi="Cambria"/>
                <w:i/>
                <w:iCs/>
              </w:rPr>
              <w:t>shoul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 be </w:t>
            </w:r>
            <w:r w:rsidR="00476BA6" w:rsidRPr="00476BA6">
              <w:rPr>
                <w:rFonts w:ascii="Cambria" w:hAnsi="Cambria"/>
                <w:i/>
                <w:iCs/>
              </w:rPr>
              <w:t>selecte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. </w:t>
            </w:r>
            <w:r w:rsidR="00476BA6" w:rsidRPr="00476BA6">
              <w:rPr>
                <w:rFonts w:ascii="Cambria" w:hAnsi="Cambria"/>
                <w:i/>
                <w:iCs/>
              </w:rPr>
              <w:t>If multiple Areas are selected, the application is liable to be rejected].</w:t>
            </w:r>
          </w:p>
          <w:p w14:paraId="19ED114C" w14:textId="42615DDF" w:rsidR="00354E8D" w:rsidRDefault="005265F5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-------------------------------------------------------------------------------------------------</w:t>
            </w:r>
          </w:p>
          <w:p w14:paraId="27847A78" w14:textId="77777777" w:rsidR="0067624F" w:rsidRDefault="0067624F" w:rsidP="0067624F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1C9ACA0F" w14:textId="39F600E1" w:rsidR="00F948BC" w:rsidRPr="00F948BC" w:rsidRDefault="00F948BC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 w:rsidRPr="00F948BC">
              <w:rPr>
                <w:rFonts w:ascii="Cambria" w:hAnsi="Cambria"/>
              </w:rPr>
              <w:t>Applicants with PhD in disciplines other than those mentioned above, will not be considered.</w:t>
            </w:r>
          </w:p>
          <w:p w14:paraId="2D8C9434" w14:textId="77777777" w:rsidR="00F948BC" w:rsidRPr="00F948BC" w:rsidRDefault="00F948BC" w:rsidP="00F948BC">
            <w:pPr>
              <w:pStyle w:val="ListParagraph"/>
              <w:tabs>
                <w:tab w:val="left" w:pos="2130"/>
                <w:tab w:val="center" w:pos="4400"/>
              </w:tabs>
              <w:ind w:left="317"/>
              <w:jc w:val="both"/>
              <w:rPr>
                <w:rFonts w:ascii="Cambria" w:hAnsi="Cambria"/>
              </w:rPr>
            </w:pPr>
          </w:p>
          <w:p w14:paraId="1E6DA925" w14:textId="0468366F" w:rsidR="00F948BC" w:rsidRPr="00F948BC" w:rsidRDefault="00F948BC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 w:rsidRPr="00F948BC">
              <w:rPr>
                <w:rFonts w:ascii="Cambria" w:hAnsi="Cambria"/>
              </w:rPr>
              <w:t xml:space="preserve">Candidates who attended the selection process for Dr Ambedkar Chair Professor position in the Institute in Nov-2022 are </w:t>
            </w:r>
            <w:r w:rsidRPr="00F948BC">
              <w:rPr>
                <w:rFonts w:ascii="Cambria" w:hAnsi="Cambria"/>
                <w:u w:val="single"/>
              </w:rPr>
              <w:t>NOT</w:t>
            </w:r>
            <w:r w:rsidRPr="00F948BC">
              <w:rPr>
                <w:rFonts w:ascii="Cambria" w:hAnsi="Cambria"/>
              </w:rPr>
              <w:t xml:space="preserve"> eligible to apply.</w:t>
            </w:r>
          </w:p>
          <w:p w14:paraId="28BB9C1B" w14:textId="77777777" w:rsidR="00F948BC" w:rsidRPr="00F948BC" w:rsidRDefault="00F948BC" w:rsidP="00F948BC">
            <w:pPr>
              <w:pStyle w:val="ListParagraph"/>
              <w:tabs>
                <w:tab w:val="left" w:pos="2130"/>
                <w:tab w:val="center" w:pos="4400"/>
              </w:tabs>
              <w:ind w:left="317"/>
              <w:jc w:val="both"/>
              <w:rPr>
                <w:rFonts w:ascii="Cambria" w:hAnsi="Cambria"/>
              </w:rPr>
            </w:pPr>
          </w:p>
          <w:p w14:paraId="7E333BE0" w14:textId="3BE1D104" w:rsidR="00F948BC" w:rsidRPr="00F948BC" w:rsidRDefault="00F948BC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 w:rsidRPr="00F948BC">
              <w:rPr>
                <w:rFonts w:ascii="Cambria" w:hAnsi="Cambria"/>
              </w:rPr>
              <w:t>Applicants with proven academic, research and experience credentials in the Thrust Areas of the Institute (please refer Notification dated 01 March 2023) will be preferred.</w:t>
            </w:r>
          </w:p>
          <w:p w14:paraId="0E8CFCE9" w14:textId="77777777" w:rsidR="00F948BC" w:rsidRPr="00F948BC" w:rsidRDefault="00F948BC" w:rsidP="00F948BC">
            <w:pPr>
              <w:pStyle w:val="ListParagraph"/>
              <w:rPr>
                <w:rFonts w:ascii="Cambria" w:hAnsi="Cambria"/>
              </w:rPr>
            </w:pPr>
          </w:p>
          <w:p w14:paraId="36BD625B" w14:textId="2CFCED95" w:rsidR="00354E8D" w:rsidRDefault="00354E8D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lease use the </w:t>
            </w:r>
            <w:r w:rsidRPr="00C11187">
              <w:rPr>
                <w:rFonts w:ascii="Cambria" w:hAnsi="Cambria"/>
              </w:rPr>
              <w:t>format</w:t>
            </w:r>
            <w:r w:rsidR="00DE4C20">
              <w:rPr>
                <w:rFonts w:ascii="Cambria" w:hAnsi="Cambria"/>
              </w:rPr>
              <w:t xml:space="preserve"> given below </w:t>
            </w:r>
            <w:r w:rsidR="00C07980">
              <w:rPr>
                <w:rFonts w:ascii="Cambria" w:hAnsi="Cambria"/>
              </w:rPr>
              <w:t>only and</w:t>
            </w:r>
            <w:r>
              <w:rPr>
                <w:rFonts w:ascii="Cambria" w:hAnsi="Cambria"/>
              </w:rPr>
              <w:t xml:space="preserve"> provide complete data. </w:t>
            </w:r>
            <w:r w:rsidR="00653311">
              <w:rPr>
                <w:rFonts w:ascii="Cambria" w:hAnsi="Cambria"/>
              </w:rPr>
              <w:t>U</w:t>
            </w:r>
            <w:r>
              <w:rPr>
                <w:rFonts w:ascii="Cambria" w:hAnsi="Cambria"/>
              </w:rPr>
              <w:t>se additional sheets as needed and reference them suitably.</w:t>
            </w:r>
            <w:r w:rsidR="00B73B4E">
              <w:rPr>
                <w:rFonts w:ascii="Cambria" w:hAnsi="Cambria"/>
              </w:rPr>
              <w:t xml:space="preserve"> All information furnished MUST </w:t>
            </w:r>
            <w:r w:rsidR="00DE4C20">
              <w:rPr>
                <w:rFonts w:ascii="Cambria" w:hAnsi="Cambria"/>
              </w:rPr>
              <w:t xml:space="preserve">be based on </w:t>
            </w:r>
            <w:r w:rsidR="00B73B4E">
              <w:rPr>
                <w:rFonts w:ascii="Cambria" w:hAnsi="Cambria"/>
              </w:rPr>
              <w:t>supporting documentation.</w:t>
            </w:r>
          </w:p>
          <w:p w14:paraId="1A731D6B" w14:textId="77777777" w:rsidR="00FD1437" w:rsidRDefault="00FD1437" w:rsidP="00FD1437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4D3C5BFA" w14:textId="37FEAA73" w:rsidR="00642029" w:rsidRDefault="00642029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 w:rsidRPr="00642029">
              <w:rPr>
                <w:rFonts w:ascii="Cambria" w:hAnsi="Cambria"/>
                <w:u w:val="single"/>
              </w:rPr>
              <w:t>All</w:t>
            </w:r>
            <w:r>
              <w:rPr>
                <w:rFonts w:ascii="Cambria" w:hAnsi="Cambria"/>
              </w:rPr>
              <w:t xml:space="preserve"> pages of the application and additional sheets/</w:t>
            </w:r>
            <w:r w:rsidR="00030480">
              <w:rPr>
                <w:rFonts w:ascii="Cambria" w:hAnsi="Cambria"/>
              </w:rPr>
              <w:t>annexure</w:t>
            </w:r>
            <w:r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>(forming</w:t>
            </w:r>
            <w:r w:rsidR="00BD1074"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 xml:space="preserve">part of the application) </w:t>
            </w:r>
            <w:r w:rsidR="00653311">
              <w:rPr>
                <w:rFonts w:ascii="Cambria" w:hAnsi="Cambria"/>
              </w:rPr>
              <w:t>must</w:t>
            </w:r>
            <w:r>
              <w:rPr>
                <w:rFonts w:ascii="Cambria" w:hAnsi="Cambria"/>
              </w:rPr>
              <w:t xml:space="preserve"> be duly signed</w:t>
            </w:r>
            <w:r w:rsidR="00A07270">
              <w:rPr>
                <w:rFonts w:ascii="Cambria" w:hAnsi="Cambria"/>
              </w:rPr>
              <w:t xml:space="preserve"> (self-certified)</w:t>
            </w:r>
            <w:r w:rsidR="00653311">
              <w:rPr>
                <w:rFonts w:ascii="Cambria" w:hAnsi="Cambria"/>
              </w:rPr>
              <w:t xml:space="preserve"> </w:t>
            </w:r>
            <w:r w:rsidR="0041261B">
              <w:rPr>
                <w:rFonts w:ascii="Cambria" w:hAnsi="Cambria"/>
              </w:rPr>
              <w:t xml:space="preserve">before </w:t>
            </w:r>
            <w:r w:rsidR="00653311">
              <w:rPr>
                <w:rFonts w:ascii="Cambria" w:hAnsi="Cambria"/>
              </w:rPr>
              <w:t>submission of hardcopy</w:t>
            </w:r>
            <w:r w:rsidR="0041261B">
              <w:rPr>
                <w:rFonts w:ascii="Cambria" w:hAnsi="Cambria"/>
              </w:rPr>
              <w:t xml:space="preserve"> by post/courier</w:t>
            </w:r>
            <w:r>
              <w:rPr>
                <w:rFonts w:ascii="Cambria" w:hAnsi="Cambria"/>
              </w:rPr>
              <w:t xml:space="preserve">. </w:t>
            </w:r>
          </w:p>
          <w:p w14:paraId="1FA151F3" w14:textId="77777777" w:rsidR="00642029" w:rsidRPr="00642029" w:rsidRDefault="00642029" w:rsidP="00642029">
            <w:pPr>
              <w:pStyle w:val="ListParagraph"/>
              <w:rPr>
                <w:rFonts w:ascii="Cambria" w:hAnsi="Cambria"/>
              </w:rPr>
            </w:pPr>
          </w:p>
          <w:p w14:paraId="0AD19FBD" w14:textId="3CD24EDC" w:rsidR="00FD1437" w:rsidRPr="00D95DF4" w:rsidRDefault="00653311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  <w:r w:rsidR="00FD1437">
              <w:rPr>
                <w:rFonts w:ascii="Cambria" w:hAnsi="Cambria"/>
              </w:rPr>
              <w:t xml:space="preserve">t this stage of application, please DO NOT attach/submit </w:t>
            </w:r>
            <w:r w:rsidR="004C275E">
              <w:rPr>
                <w:rFonts w:ascii="Cambria" w:hAnsi="Cambria"/>
              </w:rPr>
              <w:t xml:space="preserve">copies of </w:t>
            </w:r>
            <w:r w:rsidR="00FD1437">
              <w:rPr>
                <w:rFonts w:ascii="Cambria" w:hAnsi="Cambria"/>
              </w:rPr>
              <w:t>any certificates / supporting documentation</w:t>
            </w:r>
            <w:r w:rsidR="000E45D5">
              <w:rPr>
                <w:rFonts w:ascii="Cambria" w:hAnsi="Cambria"/>
              </w:rPr>
              <w:t>, except the category certificate</w:t>
            </w:r>
            <w:r w:rsidR="00FD1437">
              <w:rPr>
                <w:rFonts w:ascii="Cambria" w:hAnsi="Cambria"/>
              </w:rPr>
              <w:t xml:space="preserve">. Such </w:t>
            </w:r>
            <w:r w:rsidR="00484FD5">
              <w:rPr>
                <w:rFonts w:ascii="Cambria" w:hAnsi="Cambria"/>
              </w:rPr>
              <w:t>proof</w:t>
            </w:r>
            <w:r w:rsidR="00FD1437">
              <w:rPr>
                <w:rFonts w:ascii="Cambria" w:hAnsi="Cambria"/>
              </w:rPr>
              <w:t xml:space="preserve"> would be sough</w:t>
            </w:r>
            <w:r w:rsidR="002A53AB">
              <w:rPr>
                <w:rFonts w:ascii="Cambria" w:hAnsi="Cambria"/>
              </w:rPr>
              <w:t xml:space="preserve">t later, </w:t>
            </w:r>
            <w:r w:rsidR="00FD1437">
              <w:rPr>
                <w:rFonts w:ascii="Cambria" w:hAnsi="Cambria"/>
              </w:rPr>
              <w:t>ONLY from short-listed applicants.</w:t>
            </w:r>
          </w:p>
          <w:p w14:paraId="26E9BB93" w14:textId="77777777" w:rsidR="00864BE9" w:rsidRPr="005C5639" w:rsidRDefault="00864BE9" w:rsidP="00EE17AC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</w:tbl>
    <w:p w14:paraId="45367225" w14:textId="3FDDCD5A" w:rsidR="00864BE9" w:rsidRPr="00F176B1" w:rsidRDefault="00864BE9" w:rsidP="00864BE9">
      <w:pPr>
        <w:rPr>
          <w:rFonts w:ascii="Cambria" w:hAnsi="Cambria"/>
          <w:sz w:val="2"/>
          <w:szCs w:val="2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64BE9" w:rsidRPr="006D0753" w14:paraId="4346537C" w14:textId="77777777" w:rsidTr="00EE17AC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E17AC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EE17AC">
        <w:tc>
          <w:tcPr>
            <w:tcW w:w="10348" w:type="dxa"/>
          </w:tcPr>
          <w:p w14:paraId="499740B5" w14:textId="1A1BFBD0" w:rsidR="005265F5" w:rsidRDefault="00864BE9" w:rsidP="00354E8D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5265F5">
              <w:rPr>
                <w:rFonts w:ascii="Cambria" w:hAnsi="Cambria"/>
                <w:b/>
              </w:rPr>
              <w:t xml:space="preserve">i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A9A3732" w14:textId="77777777" w:rsidR="00AE15BC" w:rsidRPr="00813857" w:rsidRDefault="00AE15BC" w:rsidP="00354E8D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EE17AC">
        <w:tc>
          <w:tcPr>
            <w:tcW w:w="10348" w:type="dxa"/>
          </w:tcPr>
          <w:p w14:paraId="65D105FD" w14:textId="77777777" w:rsidR="00864BE9" w:rsidRDefault="00864BE9" w:rsidP="005C7986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>/</w:t>
            </w:r>
            <w:proofErr w:type="spellStart"/>
            <w:r>
              <w:rPr>
                <w:rFonts w:ascii="Cambria" w:hAnsi="Cambria"/>
                <w:b/>
              </w:rPr>
              <w:t>yyyy</w:t>
            </w:r>
            <w:proofErr w:type="spellEnd"/>
            <w:r>
              <w:rPr>
                <w:rFonts w:ascii="Cambria" w:hAnsi="Cambria"/>
                <w:b/>
              </w:rPr>
              <w:t xml:space="preserve">): </w:t>
            </w:r>
          </w:p>
          <w:p w14:paraId="6D0BC0B7" w14:textId="028C9231" w:rsidR="00F12408" w:rsidRDefault="00F12408" w:rsidP="005C7986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EE17AC">
        <w:tc>
          <w:tcPr>
            <w:tcW w:w="10348" w:type="dxa"/>
          </w:tcPr>
          <w:p w14:paraId="004E8FFD" w14:textId="77777777" w:rsidR="00864BE9" w:rsidRDefault="00871E8E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772B06A4" w14:textId="62D80AE9" w:rsidR="00864BE9" w:rsidRDefault="00AE15BC" w:rsidP="00D1358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</w:tc>
      </w:tr>
      <w:tr w:rsidR="00864BE9" w14:paraId="4DA2D152" w14:textId="77777777" w:rsidTr="00EE17AC">
        <w:tc>
          <w:tcPr>
            <w:tcW w:w="10348" w:type="dxa"/>
          </w:tcPr>
          <w:p w14:paraId="6D3AE750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0529829" w14:textId="77777777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  <w:p w14:paraId="5A997ED0" w14:textId="07C8E053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69325D" w14:paraId="1CF4944F" w14:textId="77777777" w:rsidTr="00EE17AC">
        <w:tc>
          <w:tcPr>
            <w:tcW w:w="10348" w:type="dxa"/>
          </w:tcPr>
          <w:p w14:paraId="23481954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B6E0F3E" w14:textId="77777777" w:rsidR="0069325D" w:rsidRDefault="0069325D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Whether Overseas Citizen of India?</w:t>
            </w:r>
          </w:p>
          <w:p w14:paraId="3FA44B96" w14:textId="20006D4E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864BE9" w:rsidRPr="006D0753" w14:paraId="07B56CA2" w14:textId="77777777" w:rsidTr="00EE17AC">
        <w:tc>
          <w:tcPr>
            <w:tcW w:w="10348" w:type="dxa"/>
          </w:tcPr>
          <w:p w14:paraId="32505492" w14:textId="77777777" w:rsidR="00F77E66" w:rsidRDefault="00F77E66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7A4515DF" w14:textId="6DA6C7EA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2C11BE00" w14:textId="1DEC0B58" w:rsidR="00E52649" w:rsidRDefault="0020536C" w:rsidP="00E377BE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7E5F41">
              <w:rPr>
                <w:rFonts w:ascii="Cambria" w:hAnsi="Cambria"/>
              </w:rPr>
              <w:t>NC-</w:t>
            </w:r>
            <w:r w:rsidR="00864BE9" w:rsidRPr="006D0753">
              <w:rPr>
                <w:rFonts w:ascii="Cambria" w:hAnsi="Cambria"/>
              </w:rPr>
              <w:t xml:space="preserve">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EndPr/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L</w:t>
            </w:r>
          </w:p>
          <w:p w14:paraId="4764F91B" w14:textId="3FB2E1DD" w:rsidR="00864BE9" w:rsidRPr="006D0753" w:rsidRDefault="00FF2919" w:rsidP="00E377BE">
            <w:pPr>
              <w:tabs>
                <w:tab w:val="left" w:pos="2130"/>
                <w:tab w:val="center" w:pos="4400"/>
              </w:tabs>
              <w:rPr>
                <w:rFonts w:ascii="Cambria" w:hAnsi="Cambria"/>
              </w:rPr>
            </w:pPr>
            <w:r w:rsidRPr="00FF2919">
              <w:rPr>
                <w:rFonts w:ascii="Cambria" w:eastAsia="MS Gothic" w:hAnsi="Cambria"/>
              </w:rPr>
              <w:t xml:space="preserve">       </w:t>
            </w:r>
            <w:r w:rsidR="005C798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1514720560"/>
                <w:showingPlcHdr/>
              </w:sdtPr>
              <w:sdtEndPr/>
              <w:sdtContent>
                <w:r w:rsidR="00A07270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</w:p>
        </w:tc>
      </w:tr>
    </w:tbl>
    <w:p w14:paraId="41FF59A7" w14:textId="77777777" w:rsidR="002009F6" w:rsidRPr="00375E0E" w:rsidRDefault="002009F6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82"/>
        <w:gridCol w:w="2180"/>
        <w:gridCol w:w="1012"/>
        <w:gridCol w:w="1301"/>
        <w:gridCol w:w="999"/>
        <w:gridCol w:w="936"/>
        <w:gridCol w:w="995"/>
        <w:gridCol w:w="1000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475215AD" w14:textId="5EAB9758" w:rsidR="002009F6" w:rsidRDefault="0016329A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2009F6">
              <w:rPr>
                <w:rFonts w:ascii="Cambria" w:hAnsi="Cambria"/>
              </w:rPr>
              <w:t>Degree/</w:t>
            </w:r>
          </w:p>
          <w:p w14:paraId="3316581B" w14:textId="77777777" w:rsidR="002009F6" w:rsidRPr="00E5548E" w:rsidRDefault="002009F6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ploma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% of Marks or</w:t>
            </w:r>
          </w:p>
          <w:p w14:paraId="19EBEE42" w14:textId="77777777" w:rsidR="002009F6" w:rsidRPr="00E5548E" w:rsidRDefault="002009F6" w:rsidP="005B761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</w:t>
            </w:r>
            <w:proofErr w:type="gramStart"/>
            <w:r w:rsidRPr="00E5548E">
              <w:rPr>
                <w:rFonts w:ascii="Cambria" w:hAnsi="Cambria"/>
              </w:rPr>
              <w:t>if</w:t>
            </w:r>
            <w:proofErr w:type="gramEnd"/>
            <w:r w:rsidRPr="00E5548E">
              <w:rPr>
                <w:rFonts w:ascii="Cambria" w:hAnsi="Cambria"/>
              </w:rPr>
              <w:t xml:space="preserve"> any) </w:t>
            </w:r>
          </w:p>
        </w:tc>
      </w:tr>
      <w:tr w:rsidR="002009F6" w:rsidRPr="00E5548E" w14:paraId="79BFC84A" w14:textId="77777777" w:rsidTr="005B761F">
        <w:trPr>
          <w:trHeight w:val="129"/>
        </w:trPr>
        <w:tc>
          <w:tcPr>
            <w:tcW w:w="582" w:type="dxa"/>
          </w:tcPr>
          <w:p w14:paraId="3A98B2F2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51552C0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5B761F">
        <w:trPr>
          <w:trHeight w:val="70"/>
        </w:trPr>
        <w:tc>
          <w:tcPr>
            <w:tcW w:w="582" w:type="dxa"/>
          </w:tcPr>
          <w:p w14:paraId="4D73AC4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69A5011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7A29009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3.</w:t>
            </w:r>
          </w:p>
        </w:tc>
        <w:tc>
          <w:tcPr>
            <w:tcW w:w="2180" w:type="dxa"/>
          </w:tcPr>
          <w:p w14:paraId="6B90E5D1" w14:textId="77777777" w:rsidR="002009F6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2) above. Please specify]</w:t>
            </w:r>
          </w:p>
        </w:tc>
        <w:tc>
          <w:tcPr>
            <w:tcW w:w="1012" w:type="dxa"/>
          </w:tcPr>
          <w:p w14:paraId="55662F2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4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6346CAF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5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3D40451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6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047EC0B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2009F6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5E24AF6" w14:textId="77777777" w:rsidR="002009F6" w:rsidRPr="00E5548E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>All qualifications must be recognized in law.</w:t>
      </w:r>
    </w:p>
    <w:p w14:paraId="77475CDE" w14:textId="77777777" w:rsidR="009826D9" w:rsidRPr="009826D9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4A81BB74" w14:textId="59825017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>If CGPA, percentage equivalence should be quoted.</w:t>
      </w:r>
    </w:p>
    <w:p w14:paraId="313D9621" w14:textId="77777777" w:rsidR="00D17198" w:rsidRDefault="00D17198"/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4582" w14:paraId="24CA3F3E" w14:textId="77777777" w:rsidTr="00E94582">
        <w:tc>
          <w:tcPr>
            <w:tcW w:w="10348" w:type="dxa"/>
            <w:shd w:val="clear" w:color="auto" w:fill="AEAAAA" w:themeFill="background2" w:themeFillShade="BF"/>
          </w:tcPr>
          <w:p w14:paraId="3CA86F7F" w14:textId="77777777" w:rsidR="00E94582" w:rsidRPr="00E94582" w:rsidRDefault="00E94582" w:rsidP="00E94582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E94582" w14:paraId="1D13262C" w14:textId="77777777" w:rsidTr="00E94582">
        <w:tc>
          <w:tcPr>
            <w:tcW w:w="10348" w:type="dxa"/>
          </w:tcPr>
          <w:p w14:paraId="7DE8FAC5" w14:textId="77777777" w:rsidR="00E94582" w:rsidRDefault="00E94582"/>
          <w:p w14:paraId="6DE9622E" w14:textId="77777777" w:rsidR="00906DD9" w:rsidRDefault="00906DD9"/>
          <w:p w14:paraId="2D68806A" w14:textId="77777777" w:rsidR="00906DD9" w:rsidRDefault="00906DD9"/>
        </w:tc>
      </w:tr>
    </w:tbl>
    <w:p w14:paraId="02AC1A4A" w14:textId="611C48EA" w:rsidR="007426C5" w:rsidRDefault="007426C5"/>
    <w:p w14:paraId="15261745" w14:textId="715778DF" w:rsidR="00F948BC" w:rsidRDefault="00F948BC"/>
    <w:p w14:paraId="43C4F5CD" w14:textId="76169DCC" w:rsidR="00F948BC" w:rsidRDefault="00F948BC"/>
    <w:p w14:paraId="5CB0A3A1" w14:textId="7F822F87" w:rsidR="00F948BC" w:rsidRDefault="00F948BC"/>
    <w:p w14:paraId="4066384B" w14:textId="77777777" w:rsidR="00F948BC" w:rsidRDefault="00F948BC"/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82"/>
        <w:gridCol w:w="2657"/>
        <w:gridCol w:w="1197"/>
        <w:gridCol w:w="1134"/>
        <w:gridCol w:w="2552"/>
        <w:gridCol w:w="2108"/>
        <w:gridCol w:w="18"/>
      </w:tblGrid>
      <w:tr w:rsidR="00864BE9" w14:paraId="07D13553" w14:textId="77777777" w:rsidTr="00AF6EF3">
        <w:trPr>
          <w:gridAfter w:val="1"/>
          <w:wAfter w:w="18" w:type="dxa"/>
        </w:trPr>
        <w:tc>
          <w:tcPr>
            <w:tcW w:w="10330" w:type="dxa"/>
            <w:gridSpan w:val="6"/>
            <w:shd w:val="clear" w:color="auto" w:fill="BFBFBF" w:themeFill="background1" w:themeFillShade="BF"/>
          </w:tcPr>
          <w:p w14:paraId="1F79341E" w14:textId="77777777" w:rsidR="00864BE9" w:rsidRPr="00834F0F" w:rsidRDefault="00906DD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 w:rsidR="00864BE9">
              <w:rPr>
                <w:rFonts w:ascii="Cambria" w:hAnsi="Cambria"/>
                <w:b/>
              </w:rPr>
              <w:t xml:space="preserve">. FULL TIME WORK EXPERIENCE </w:t>
            </w:r>
            <w:r w:rsidR="00864BE9">
              <w:rPr>
                <w:rFonts w:ascii="Cambria" w:hAnsi="Cambria"/>
              </w:rPr>
              <w:t>(in reverse chronological order):</w:t>
            </w:r>
          </w:p>
        </w:tc>
      </w:tr>
      <w:tr w:rsidR="00E40AF1" w14:paraId="57B4C3E4" w14:textId="77777777" w:rsidTr="00AF6EF3">
        <w:trPr>
          <w:trHeight w:val="300"/>
        </w:trPr>
        <w:tc>
          <w:tcPr>
            <w:tcW w:w="682" w:type="dxa"/>
            <w:vMerge w:val="restart"/>
          </w:tcPr>
          <w:p w14:paraId="695DFEA1" w14:textId="77777777" w:rsidR="00266317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7FF77422" w14:textId="3E9EB3A1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532F4B64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586C0BBA" w14:textId="77777777" w:rsidR="00E40AF1" w:rsidRDefault="00B044F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</w:t>
            </w:r>
            <w:r w:rsidR="00E40AF1">
              <w:rPr>
                <w:rFonts w:ascii="Cambria" w:hAnsi="Cambria"/>
              </w:rPr>
              <w:t xml:space="preserve"> of Service</w:t>
            </w:r>
          </w:p>
        </w:tc>
        <w:tc>
          <w:tcPr>
            <w:tcW w:w="2552" w:type="dxa"/>
            <w:vMerge w:val="restart"/>
          </w:tcPr>
          <w:p w14:paraId="440AB497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</w:t>
            </w:r>
          </w:p>
        </w:tc>
        <w:tc>
          <w:tcPr>
            <w:tcW w:w="2126" w:type="dxa"/>
            <w:gridSpan w:val="2"/>
            <w:vMerge w:val="restart"/>
          </w:tcPr>
          <w:p w14:paraId="69BECC69" w14:textId="77777777" w:rsidR="00E40AF1" w:rsidRDefault="00E40AF1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E40AF1" w14:paraId="075B128D" w14:textId="77777777" w:rsidTr="00AF6EF3">
        <w:trPr>
          <w:trHeight w:val="299"/>
        </w:trPr>
        <w:tc>
          <w:tcPr>
            <w:tcW w:w="682" w:type="dxa"/>
            <w:vMerge/>
          </w:tcPr>
          <w:p w14:paraId="4CCBE34F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44DC339A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1197" w:type="dxa"/>
          </w:tcPr>
          <w:p w14:paraId="4EB475FC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C1F129E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34" w:type="dxa"/>
          </w:tcPr>
          <w:p w14:paraId="4F1A41F1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3D608ED8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3C54DB92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  <w:vMerge/>
          </w:tcPr>
          <w:p w14:paraId="1E78477C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  <w:tr w:rsidR="00E40AF1" w14:paraId="7E6B7836" w14:textId="77777777" w:rsidTr="00E721CA">
        <w:trPr>
          <w:trHeight w:val="877"/>
        </w:trPr>
        <w:tc>
          <w:tcPr>
            <w:tcW w:w="682" w:type="dxa"/>
          </w:tcPr>
          <w:p w14:paraId="4BE36F08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</w:tcPr>
          <w:p w14:paraId="6F276E81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331" w:type="dxa"/>
            <w:gridSpan w:val="2"/>
          </w:tcPr>
          <w:p w14:paraId="56C73A95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341F3960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</w:tcPr>
          <w:p w14:paraId="2CE8EA26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</w:tbl>
    <w:p w14:paraId="1D670126" w14:textId="77777777" w:rsidR="00A07270" w:rsidRDefault="00A07270" w:rsidP="00E71DBE">
      <w:pPr>
        <w:rPr>
          <w:rFonts w:ascii="Cambria" w:hAnsi="Cambria"/>
        </w:rPr>
      </w:pPr>
    </w:p>
    <w:p w14:paraId="6BE023A3" w14:textId="77777777" w:rsidR="00A14B33" w:rsidRPr="00E5548E" w:rsidRDefault="00A14B33" w:rsidP="00A14B33">
      <w:pPr>
        <w:spacing w:after="0" w:line="240" w:lineRule="auto"/>
        <w:ind w:left="-284" w:hanging="283"/>
        <w:rPr>
          <w:rFonts w:ascii="Cambria" w:hAnsi="Cambria"/>
        </w:rPr>
      </w:pPr>
      <w:r w:rsidRPr="00E5548E">
        <w:rPr>
          <w:rFonts w:ascii="Cambria" w:hAnsi="Cambria"/>
        </w:rPr>
        <w:t>Notes:</w:t>
      </w:r>
    </w:p>
    <w:p w14:paraId="10C4119D" w14:textId="0C0F2989" w:rsidR="00A14B33" w:rsidRDefault="00A14B33" w:rsidP="00DF762D">
      <w:pPr>
        <w:pStyle w:val="ListParagraph"/>
        <w:numPr>
          <w:ilvl w:val="0"/>
          <w:numId w:val="6"/>
        </w:numPr>
        <w:spacing w:after="0" w:line="240" w:lineRule="auto"/>
        <w:ind w:left="0" w:right="-755" w:hanging="207"/>
        <w:rPr>
          <w:rFonts w:ascii="Cambria" w:hAnsi="Cambria"/>
        </w:rPr>
      </w:pPr>
      <w:r w:rsidRPr="00970F9B">
        <w:rPr>
          <w:rFonts w:ascii="Cambria" w:hAnsi="Cambria"/>
        </w:rPr>
        <w:t>Only full-time experience should be mentioned</w:t>
      </w:r>
      <w:r w:rsidR="002472DE">
        <w:rPr>
          <w:rFonts w:ascii="Cambria" w:hAnsi="Cambria"/>
        </w:rPr>
        <w:t xml:space="preserve">, in the </w:t>
      </w:r>
      <w:r w:rsidR="009C415B">
        <w:rPr>
          <w:rFonts w:ascii="Cambria" w:hAnsi="Cambria"/>
        </w:rPr>
        <w:t>rows below</w:t>
      </w:r>
      <w:r w:rsidRPr="00970F9B">
        <w:rPr>
          <w:rFonts w:ascii="Cambria" w:hAnsi="Cambria"/>
        </w:rPr>
        <w:t>.</w:t>
      </w:r>
      <w:r w:rsidRPr="00F42F14">
        <w:rPr>
          <w:rFonts w:ascii="Cambria" w:hAnsi="Cambria"/>
        </w:rPr>
        <w:t xml:space="preserve"> </w:t>
      </w:r>
      <w:r w:rsidRPr="00821CEF">
        <w:rPr>
          <w:rFonts w:ascii="Cambria" w:hAnsi="Cambria"/>
        </w:rPr>
        <w:t xml:space="preserve">Experience should not </w:t>
      </w:r>
      <w:r w:rsidR="00DF762D">
        <w:rPr>
          <w:rFonts w:ascii="Cambria" w:hAnsi="Cambria"/>
        </w:rPr>
        <w:t>o</w:t>
      </w:r>
      <w:r w:rsidRPr="00821CEF">
        <w:rPr>
          <w:rFonts w:ascii="Cambria" w:hAnsi="Cambria"/>
        </w:rPr>
        <w:t>verlap.</w:t>
      </w:r>
    </w:p>
    <w:p w14:paraId="4CE46F01" w14:textId="2B63B568" w:rsidR="00A14B33" w:rsidRDefault="00A14B33" w:rsidP="009C415B">
      <w:pPr>
        <w:pStyle w:val="ListParagraph"/>
        <w:numPr>
          <w:ilvl w:val="0"/>
          <w:numId w:val="6"/>
        </w:numPr>
        <w:spacing w:after="0" w:line="240" w:lineRule="auto"/>
        <w:ind w:left="0" w:hanging="207"/>
        <w:rPr>
          <w:rFonts w:ascii="Cambria" w:hAnsi="Cambria"/>
        </w:rPr>
      </w:pPr>
      <w:r w:rsidRPr="00970F9B">
        <w:rPr>
          <w:rFonts w:ascii="Cambria" w:hAnsi="Cambria"/>
        </w:rPr>
        <w:t xml:space="preserve">Duration of PhD </w:t>
      </w:r>
      <w:r w:rsidR="00DD3FBE">
        <w:rPr>
          <w:rFonts w:ascii="Cambria" w:hAnsi="Cambria"/>
        </w:rPr>
        <w:t xml:space="preserve">shall </w:t>
      </w:r>
      <w:r w:rsidRPr="00970F9B">
        <w:rPr>
          <w:rFonts w:ascii="Cambria" w:hAnsi="Cambria"/>
        </w:rPr>
        <w:t>not be counted as experience.</w:t>
      </w:r>
    </w:p>
    <w:p w14:paraId="1C5CD506" w14:textId="71BEFE1A" w:rsidR="0076633A" w:rsidRDefault="0076633A" w:rsidP="009C415B">
      <w:pPr>
        <w:pStyle w:val="ListParagraph"/>
        <w:numPr>
          <w:ilvl w:val="0"/>
          <w:numId w:val="6"/>
        </w:numPr>
        <w:spacing w:after="0" w:line="240" w:lineRule="auto"/>
        <w:ind w:left="0" w:hanging="207"/>
        <w:rPr>
          <w:rFonts w:ascii="Cambria" w:hAnsi="Cambria"/>
        </w:rPr>
      </w:pPr>
      <w:r>
        <w:rPr>
          <w:rFonts w:ascii="Cambria" w:hAnsi="Cambria"/>
        </w:rPr>
        <w:t>Self-employment shall not be counted as experience.</w:t>
      </w:r>
    </w:p>
    <w:p w14:paraId="66C88119" w14:textId="77777777" w:rsidR="00F215E0" w:rsidRPr="00F215E0" w:rsidRDefault="00F215E0" w:rsidP="00F215E0">
      <w:pPr>
        <w:spacing w:after="0" w:line="240" w:lineRule="auto"/>
        <w:rPr>
          <w:rFonts w:ascii="Cambria" w:hAnsi="Cambria"/>
        </w:rPr>
      </w:pPr>
    </w:p>
    <w:p w14:paraId="266EE2E4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  <w:u w:val="single"/>
        </w:rPr>
        <w:t>Academic</w:t>
      </w:r>
      <w:r w:rsidRPr="00E5548E">
        <w:rPr>
          <w:rFonts w:ascii="Cambria" w:hAnsi="Cambria"/>
        </w:rPr>
        <w:t xml:space="preserve">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</w:p>
    <w:p w14:paraId="070309EA" w14:textId="649C22BF" w:rsidR="00A55957" w:rsidRPr="00E5548E" w:rsidRDefault="00A5595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Asst</w:t>
      </w:r>
      <w:r w:rsidR="00E775BC">
        <w:rPr>
          <w:rFonts w:ascii="Cambria" w:hAnsi="Cambria"/>
        </w:rPr>
        <w:t>.</w:t>
      </w:r>
      <w:r w:rsidRPr="00E5548E">
        <w:rPr>
          <w:rFonts w:ascii="Cambria" w:hAnsi="Cambria"/>
        </w:rPr>
        <w:t xml:space="preserve"> Professor</w:t>
      </w:r>
      <w:r>
        <w:rPr>
          <w:rFonts w:ascii="Cambria" w:hAnsi="Cambria"/>
        </w:rPr>
        <w:t xml:space="preserve"> </w:t>
      </w:r>
      <w:r w:rsidR="002C2A19">
        <w:rPr>
          <w:rFonts w:ascii="Cambria" w:hAnsi="Cambria"/>
        </w:rPr>
        <w:t>(Rs.6000</w:t>
      </w:r>
      <w:r w:rsidR="00EF7D5B">
        <w:rPr>
          <w:rFonts w:ascii="Cambria" w:hAnsi="Cambria"/>
        </w:rPr>
        <w:t xml:space="preserve"> AGP/Level 10)</w:t>
      </w:r>
      <w:r w:rsidRPr="00E5548E">
        <w:rPr>
          <w:rFonts w:ascii="Cambria" w:hAnsi="Cambria"/>
        </w:rPr>
        <w:tab/>
      </w:r>
      <w:r w:rsidR="00C95F7C">
        <w:rPr>
          <w:rFonts w:ascii="Cambria" w:hAnsi="Cambria"/>
        </w:rPr>
        <w:t xml:space="preserve">           </w:t>
      </w:r>
      <w:r w:rsidRPr="00E5548E">
        <w:rPr>
          <w:rFonts w:ascii="Cambria" w:hAnsi="Cambria"/>
        </w:rPr>
        <w:t>________ years; _______ months</w:t>
      </w:r>
    </w:p>
    <w:p w14:paraId="63E917F4" w14:textId="76B92855" w:rsidR="007B4E97" w:rsidRDefault="007B4E9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Asst</w:t>
      </w:r>
      <w:r w:rsidR="00E775BC">
        <w:rPr>
          <w:rFonts w:ascii="Cambria" w:hAnsi="Cambria"/>
        </w:rPr>
        <w:t>.</w:t>
      </w:r>
      <w:r w:rsidRPr="00E5548E">
        <w:rPr>
          <w:rFonts w:ascii="Cambria" w:hAnsi="Cambria"/>
        </w:rPr>
        <w:t xml:space="preserve"> Professor</w:t>
      </w:r>
      <w:r>
        <w:rPr>
          <w:rFonts w:ascii="Cambria" w:hAnsi="Cambria"/>
        </w:rPr>
        <w:t xml:space="preserve"> (Rs.7000 AGP/Level 11)</w:t>
      </w:r>
      <w:r w:rsidRPr="00E5548E">
        <w:rPr>
          <w:rFonts w:ascii="Cambria" w:hAnsi="Cambria"/>
        </w:rPr>
        <w:tab/>
      </w:r>
      <w:r w:rsidR="00C95F7C">
        <w:rPr>
          <w:rFonts w:ascii="Cambria" w:hAnsi="Cambria"/>
        </w:rPr>
        <w:t xml:space="preserve">           </w:t>
      </w:r>
      <w:r w:rsidRPr="00E5548E">
        <w:rPr>
          <w:rFonts w:ascii="Cambria" w:hAnsi="Cambria"/>
        </w:rPr>
        <w:t>________ years; _______ months</w:t>
      </w:r>
    </w:p>
    <w:p w14:paraId="681C4647" w14:textId="1ED15500" w:rsidR="007B4E97" w:rsidRPr="00E5548E" w:rsidRDefault="007B4E9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Asst</w:t>
      </w:r>
      <w:r w:rsidR="00E775BC">
        <w:rPr>
          <w:rFonts w:ascii="Cambria" w:hAnsi="Cambria"/>
        </w:rPr>
        <w:t>.</w:t>
      </w:r>
      <w:r w:rsidRPr="00E5548E">
        <w:rPr>
          <w:rFonts w:ascii="Cambria" w:hAnsi="Cambria"/>
        </w:rPr>
        <w:t xml:space="preserve"> Professor</w:t>
      </w:r>
      <w:r>
        <w:rPr>
          <w:rFonts w:ascii="Cambria" w:hAnsi="Cambria"/>
        </w:rPr>
        <w:t xml:space="preserve"> (Rs.</w:t>
      </w:r>
      <w:r w:rsidR="00E775BC">
        <w:rPr>
          <w:rFonts w:ascii="Cambria" w:hAnsi="Cambria"/>
        </w:rPr>
        <w:t>8</w:t>
      </w:r>
      <w:r>
        <w:rPr>
          <w:rFonts w:ascii="Cambria" w:hAnsi="Cambria"/>
        </w:rPr>
        <w:t>000 AGP/Level 1</w:t>
      </w:r>
      <w:r w:rsidR="00E775BC">
        <w:rPr>
          <w:rFonts w:ascii="Cambria" w:hAnsi="Cambria"/>
        </w:rPr>
        <w:t>2</w:t>
      </w:r>
      <w:r>
        <w:rPr>
          <w:rFonts w:ascii="Cambria" w:hAnsi="Cambria"/>
        </w:rPr>
        <w:t>)</w:t>
      </w:r>
      <w:r w:rsidRPr="00E5548E">
        <w:rPr>
          <w:rFonts w:ascii="Cambria" w:hAnsi="Cambria"/>
        </w:rPr>
        <w:tab/>
      </w:r>
      <w:r w:rsidR="00C95F7C">
        <w:rPr>
          <w:rFonts w:ascii="Cambria" w:hAnsi="Cambria"/>
        </w:rPr>
        <w:t xml:space="preserve">           </w:t>
      </w:r>
      <w:r w:rsidRPr="00E5548E">
        <w:rPr>
          <w:rFonts w:ascii="Cambria" w:hAnsi="Cambria"/>
        </w:rPr>
        <w:t>________ years; _______ months</w:t>
      </w:r>
    </w:p>
    <w:p w14:paraId="29419AE1" w14:textId="42E0987C" w:rsidR="00E775BC" w:rsidRPr="00E5548E" w:rsidRDefault="00E775BC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Ass</w:t>
      </w:r>
      <w:r>
        <w:rPr>
          <w:rFonts w:ascii="Cambria" w:hAnsi="Cambria"/>
        </w:rPr>
        <w:t xml:space="preserve">ociate </w:t>
      </w:r>
      <w:r w:rsidRPr="00E5548E">
        <w:rPr>
          <w:rFonts w:ascii="Cambria" w:hAnsi="Cambria"/>
        </w:rPr>
        <w:t>Professor</w:t>
      </w:r>
      <w:r>
        <w:rPr>
          <w:rFonts w:ascii="Cambria" w:hAnsi="Cambria"/>
        </w:rPr>
        <w:t xml:space="preserve"> (Rs.</w:t>
      </w:r>
      <w:r w:rsidR="00C95F7C">
        <w:rPr>
          <w:rFonts w:ascii="Cambria" w:hAnsi="Cambria"/>
        </w:rPr>
        <w:t>9</w:t>
      </w:r>
      <w:r>
        <w:rPr>
          <w:rFonts w:ascii="Cambria" w:hAnsi="Cambria"/>
        </w:rPr>
        <w:t>000 AGP/Level 1</w:t>
      </w:r>
      <w:r w:rsidR="00C95F7C">
        <w:rPr>
          <w:rFonts w:ascii="Cambria" w:hAnsi="Cambria"/>
        </w:rPr>
        <w:t>3</w:t>
      </w:r>
      <w:proofErr w:type="gramStart"/>
      <w:r w:rsidR="00C95F7C">
        <w:rPr>
          <w:rFonts w:ascii="Cambria" w:hAnsi="Cambria"/>
        </w:rPr>
        <w:t>A</w:t>
      </w:r>
      <w:r>
        <w:rPr>
          <w:rFonts w:ascii="Cambria" w:hAnsi="Cambria"/>
        </w:rPr>
        <w:t>)</w:t>
      </w:r>
      <w:r w:rsidR="00132BAA">
        <w:rPr>
          <w:rFonts w:ascii="Cambria" w:hAnsi="Cambria"/>
        </w:rPr>
        <w:t xml:space="preserve">   </w:t>
      </w:r>
      <w:proofErr w:type="gramEnd"/>
      <w:r w:rsidR="00132BAA">
        <w:rPr>
          <w:rFonts w:ascii="Cambria" w:hAnsi="Cambria"/>
        </w:rPr>
        <w:t xml:space="preserve">      </w:t>
      </w:r>
      <w:r w:rsidRPr="00E5548E">
        <w:rPr>
          <w:rFonts w:ascii="Cambria" w:hAnsi="Cambria"/>
        </w:rPr>
        <w:t>________ years; _______ months</w:t>
      </w:r>
    </w:p>
    <w:p w14:paraId="47EC9C77" w14:textId="3F20082C" w:rsidR="00132BAA" w:rsidRPr="00E5548E" w:rsidRDefault="00132BAA" w:rsidP="00132BAA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Professor</w:t>
      </w:r>
      <w:r>
        <w:rPr>
          <w:rFonts w:ascii="Cambria" w:hAnsi="Cambria"/>
        </w:rPr>
        <w:t xml:space="preserve"> (Rs.10000 AGP/Level 14)                             </w:t>
      </w:r>
      <w:r w:rsidRPr="00E5548E">
        <w:rPr>
          <w:rFonts w:ascii="Cambria" w:hAnsi="Cambria"/>
        </w:rPr>
        <w:t>________ years; _______ months</w:t>
      </w:r>
    </w:p>
    <w:p w14:paraId="161A6E0D" w14:textId="3615EF83" w:rsidR="009F2603" w:rsidRPr="00E5548E" w:rsidRDefault="009F2603" w:rsidP="009F2603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Professor</w:t>
      </w:r>
      <w:r>
        <w:rPr>
          <w:rFonts w:ascii="Cambria" w:hAnsi="Cambria"/>
        </w:rPr>
        <w:t xml:space="preserve"> (</w:t>
      </w:r>
      <w:r w:rsidR="00DC5D05">
        <w:rPr>
          <w:rFonts w:ascii="Cambria" w:hAnsi="Cambria"/>
        </w:rPr>
        <w:t>HAG</w:t>
      </w:r>
      <w:r>
        <w:rPr>
          <w:rFonts w:ascii="Cambria" w:hAnsi="Cambria"/>
        </w:rPr>
        <w:t>/Level 1</w:t>
      </w:r>
      <w:r w:rsidR="00DC5D05">
        <w:rPr>
          <w:rFonts w:ascii="Cambria" w:hAnsi="Cambria"/>
        </w:rPr>
        <w:t>5</w:t>
      </w:r>
      <w:r>
        <w:rPr>
          <w:rFonts w:ascii="Cambria" w:hAnsi="Cambria"/>
        </w:rPr>
        <w:t xml:space="preserve">)                             </w:t>
      </w:r>
      <w:r w:rsidR="00937771">
        <w:rPr>
          <w:rFonts w:ascii="Cambria" w:hAnsi="Cambria"/>
        </w:rPr>
        <w:t xml:space="preserve">                   </w:t>
      </w:r>
      <w:r w:rsidRPr="00E5548E">
        <w:rPr>
          <w:rFonts w:ascii="Cambria" w:hAnsi="Cambria"/>
        </w:rPr>
        <w:t>________ years; _______ months</w:t>
      </w:r>
    </w:p>
    <w:p w14:paraId="220E1C18" w14:textId="5283350A" w:rsidR="00A55957" w:rsidRPr="00E5548E" w:rsidRDefault="00A5595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 xml:space="preserve">Teaching at bachelor’s degree level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937771">
        <w:rPr>
          <w:rFonts w:ascii="Cambria" w:hAnsi="Cambria"/>
        </w:rPr>
        <w:t xml:space="preserve">           </w:t>
      </w:r>
      <w:r w:rsidR="00086DE4">
        <w:rPr>
          <w:rFonts w:ascii="Cambria" w:hAnsi="Cambria"/>
        </w:rPr>
        <w:t xml:space="preserve"> </w:t>
      </w:r>
      <w:r w:rsidRPr="00E5548E">
        <w:rPr>
          <w:rFonts w:ascii="Cambria" w:hAnsi="Cambria"/>
        </w:rPr>
        <w:t>________ years; _______ months</w:t>
      </w:r>
    </w:p>
    <w:p w14:paraId="1258883B" w14:textId="2A67EB9F" w:rsidR="00A55957" w:rsidRPr="00E5548E" w:rsidRDefault="00A5595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 xml:space="preserve">Teaching at master’s or doctoral degree level: </w:t>
      </w:r>
      <w:r w:rsidR="00EC4452">
        <w:rPr>
          <w:rFonts w:ascii="Cambria" w:hAnsi="Cambria"/>
        </w:rPr>
        <w:t xml:space="preserve">                </w:t>
      </w:r>
      <w:r w:rsidRPr="00E5548E">
        <w:rPr>
          <w:rFonts w:ascii="Cambria" w:hAnsi="Cambria"/>
        </w:rPr>
        <w:t>________ years; _______ months</w:t>
      </w:r>
    </w:p>
    <w:p w14:paraId="696F0C28" w14:textId="235D455C" w:rsidR="00A55957" w:rsidRPr="00E5548E" w:rsidRDefault="00A55957" w:rsidP="00C95F7C">
      <w:pPr>
        <w:ind w:left="1276" w:firstLine="714"/>
        <w:rPr>
          <w:rFonts w:ascii="Cambria" w:hAnsi="Cambria"/>
        </w:rPr>
      </w:pPr>
      <w:r w:rsidRPr="00E5548E">
        <w:rPr>
          <w:rFonts w:ascii="Cambria" w:hAnsi="Cambria"/>
        </w:rPr>
        <w:t>Total Academic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EC4452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 xml:space="preserve">________ years; _______ months </w:t>
      </w:r>
    </w:p>
    <w:p w14:paraId="64325ABB" w14:textId="11886E1C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Pr="00E5548E">
        <w:rPr>
          <w:rFonts w:ascii="Cambria" w:hAnsi="Cambria"/>
          <w:u w:val="single"/>
        </w:rPr>
        <w:t>Industry</w:t>
      </w:r>
      <w:r w:rsidRPr="00E5548E">
        <w:rPr>
          <w:rFonts w:ascii="Cambria" w:hAnsi="Cambria"/>
        </w:rPr>
        <w:t xml:space="preserve"> experience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EC4452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>________ years; _______ months</w:t>
      </w:r>
    </w:p>
    <w:p w14:paraId="7ACFAFF7" w14:textId="0A5A4535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="00480545">
        <w:rPr>
          <w:rFonts w:ascii="Cambria" w:hAnsi="Cambria"/>
          <w:u w:val="single"/>
        </w:rPr>
        <w:t>O</w:t>
      </w:r>
      <w:r w:rsidRPr="00E5548E">
        <w:rPr>
          <w:rFonts w:ascii="Cambria" w:hAnsi="Cambria"/>
          <w:u w:val="single"/>
        </w:rPr>
        <w:t>ther</w:t>
      </w:r>
      <w:r w:rsidRPr="00E5548E">
        <w:rPr>
          <w:rFonts w:ascii="Cambria" w:hAnsi="Cambria"/>
        </w:rPr>
        <w:t xml:space="preserve"> experience</w:t>
      </w:r>
      <w:r>
        <w:rPr>
          <w:rFonts w:ascii="Cambria" w:hAnsi="Cambria"/>
        </w:rPr>
        <w:t xml:space="preserve"> (e.g., NGO)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EC4452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>________ years; _______ months</w:t>
      </w:r>
    </w:p>
    <w:p w14:paraId="0C9E967D" w14:textId="0A3E1A83" w:rsidR="00A55957" w:rsidRPr="00FB6FD5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work experience [(a)+(b)+(c)]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086DE4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>________ years; _______ months</w:t>
      </w:r>
    </w:p>
    <w:p w14:paraId="5F41EABB" w14:textId="77777777" w:rsidR="003562C1" w:rsidRPr="00F42F14" w:rsidRDefault="003562C1" w:rsidP="003562C1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559"/>
        <w:gridCol w:w="1418"/>
        <w:gridCol w:w="2126"/>
        <w:gridCol w:w="851"/>
        <w:gridCol w:w="2267"/>
        <w:gridCol w:w="1418"/>
      </w:tblGrid>
      <w:tr w:rsidR="003562C1" w:rsidRPr="00E5548E" w14:paraId="19A240ED" w14:textId="77777777" w:rsidTr="005B761F">
        <w:tc>
          <w:tcPr>
            <w:tcW w:w="10348" w:type="dxa"/>
            <w:gridSpan w:val="7"/>
            <w:shd w:val="clear" w:color="auto" w:fill="BFBFBF" w:themeFill="background1" w:themeFillShade="BF"/>
          </w:tcPr>
          <w:p w14:paraId="7ED70330" w14:textId="4C28CD6D" w:rsidR="003562C1" w:rsidRPr="00E5548E" w:rsidRDefault="003562C1" w:rsidP="005B761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 xml:space="preserve">5. COURSES TAUGHT (IN THE PAST </w:t>
            </w:r>
            <w:r w:rsidR="004A213C">
              <w:rPr>
                <w:rFonts w:ascii="Cambria" w:hAnsi="Cambria"/>
                <w:b/>
              </w:rPr>
              <w:t>TEN</w:t>
            </w:r>
            <w:r w:rsidRPr="00E5548E">
              <w:rPr>
                <w:rFonts w:ascii="Cambria" w:hAnsi="Cambria"/>
                <w:b/>
              </w:rPr>
              <w:t xml:space="preserve"> YEARS)</w:t>
            </w:r>
          </w:p>
        </w:tc>
      </w:tr>
      <w:tr w:rsidR="003562C1" w:rsidRPr="00E5548E" w14:paraId="004E14A4" w14:textId="77777777" w:rsidTr="005B761F">
        <w:tc>
          <w:tcPr>
            <w:tcW w:w="709" w:type="dxa"/>
          </w:tcPr>
          <w:p w14:paraId="00A17A93" w14:textId="77777777" w:rsidR="003562C1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559" w:type="dxa"/>
          </w:tcPr>
          <w:p w14:paraId="5A9081E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1418" w:type="dxa"/>
          </w:tcPr>
          <w:p w14:paraId="74D4FD0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851" w:type="dxa"/>
          </w:tcPr>
          <w:p w14:paraId="63F81ACD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2267" w:type="dxa"/>
          </w:tcPr>
          <w:p w14:paraId="402915D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umber</w:t>
            </w:r>
          </w:p>
          <w:p w14:paraId="0337E47A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f student-hours</w:t>
            </w:r>
          </w:p>
          <w:p w14:paraId="1244CA1B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</w:t>
            </w:r>
            <w:proofErr w:type="gramStart"/>
            <w:r w:rsidRPr="00E5548E">
              <w:rPr>
                <w:rFonts w:ascii="Cambria" w:hAnsi="Cambria"/>
              </w:rPr>
              <w:t>students</w:t>
            </w:r>
            <w:proofErr w:type="gramEnd"/>
            <w:r w:rsidRPr="00E5548E">
              <w:rPr>
                <w:rFonts w:ascii="Cambria" w:hAnsi="Cambria"/>
              </w:rPr>
              <w:t xml:space="preserve"> x contact hours)</w:t>
            </w:r>
          </w:p>
        </w:tc>
        <w:tc>
          <w:tcPr>
            <w:tcW w:w="1418" w:type="dxa"/>
          </w:tcPr>
          <w:p w14:paraId="740A209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3562C1" w:rsidRPr="00E5548E" w14:paraId="29934D0B" w14:textId="77777777" w:rsidTr="005B761F">
        <w:trPr>
          <w:trHeight w:val="529"/>
        </w:trPr>
        <w:tc>
          <w:tcPr>
            <w:tcW w:w="709" w:type="dxa"/>
          </w:tcPr>
          <w:p w14:paraId="4E7A7639" w14:textId="254CCBCA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B164DB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31B021A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3B38018E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6EA077E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D24D886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  <w:tr w:rsidR="003562C1" w:rsidRPr="00E5548E" w14:paraId="561A42CE" w14:textId="77777777" w:rsidTr="005B761F">
        <w:trPr>
          <w:trHeight w:val="529"/>
        </w:trPr>
        <w:tc>
          <w:tcPr>
            <w:tcW w:w="709" w:type="dxa"/>
          </w:tcPr>
          <w:p w14:paraId="12FF79F6" w14:textId="0E32BB29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DF69979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286A9F42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1D6C7AD3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65B0ADF1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460DE6B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E58F77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</w:tbl>
    <w:p w14:paraId="4881C9FA" w14:textId="13AC88F9" w:rsidR="003562C1" w:rsidRDefault="003562C1" w:rsidP="003562C1">
      <w:pPr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.</w:t>
      </w:r>
    </w:p>
    <w:p w14:paraId="5D0F7778" w14:textId="77777777" w:rsidR="003D7883" w:rsidRDefault="003D7883" w:rsidP="003562C1">
      <w:pPr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906DD9" w14:paraId="50F081F6" w14:textId="77777777" w:rsidTr="00906DD9">
        <w:tc>
          <w:tcPr>
            <w:tcW w:w="10348" w:type="dxa"/>
            <w:shd w:val="clear" w:color="auto" w:fill="AEAAAA" w:themeFill="background2" w:themeFillShade="BF"/>
          </w:tcPr>
          <w:p w14:paraId="18174CF8" w14:textId="77777777" w:rsidR="00906DD9" w:rsidRDefault="00906DD9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6. </w:t>
            </w:r>
            <w:r w:rsidR="007A375B">
              <w:rPr>
                <w:rFonts w:ascii="Cambria" w:hAnsi="Cambria"/>
                <w:b/>
              </w:rPr>
              <w:t>INNOVATIONS IMPLEMENTED IN TEACHING</w:t>
            </w:r>
          </w:p>
        </w:tc>
      </w:tr>
      <w:tr w:rsidR="00906DD9" w14:paraId="072F8639" w14:textId="77777777" w:rsidTr="00906DD9">
        <w:tc>
          <w:tcPr>
            <w:tcW w:w="10348" w:type="dxa"/>
          </w:tcPr>
          <w:p w14:paraId="35B6993A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39211E43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4692C229" w14:textId="77777777" w:rsidR="00906DD9" w:rsidRDefault="00906DD9" w:rsidP="00864BE9">
            <w:pPr>
              <w:rPr>
                <w:rFonts w:ascii="Cambria" w:hAnsi="Cambria"/>
              </w:rPr>
            </w:pPr>
          </w:p>
        </w:tc>
      </w:tr>
    </w:tbl>
    <w:p w14:paraId="453CFEB1" w14:textId="77777777" w:rsidR="00906DD9" w:rsidRDefault="00906DD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0FC88357" w:rsidR="00864BE9" w:rsidRDefault="00E9061A" w:rsidP="007A0F0B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  <w:r w:rsidR="000252CD">
              <w:rPr>
                <w:rFonts w:ascii="Cambria" w:hAnsi="Cambria"/>
                <w:b/>
              </w:rPr>
              <w:t xml:space="preserve">IN THE PAST </w:t>
            </w:r>
            <w:r w:rsidR="004A213C">
              <w:rPr>
                <w:rFonts w:ascii="Cambria" w:hAnsi="Cambria"/>
                <w:b/>
              </w:rPr>
              <w:t>TEN</w:t>
            </w:r>
            <w:r w:rsidR="000252CD">
              <w:rPr>
                <w:rFonts w:ascii="Cambria" w:hAnsi="Cambria"/>
                <w:b/>
              </w:rPr>
              <w:t xml:space="preserve"> YEARS 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2224AB1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ABB560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</w:tbl>
    <w:p w14:paraId="6CCFA2E2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061A" w14:paraId="02A0148B" w14:textId="77777777" w:rsidTr="00DB3A86">
        <w:tc>
          <w:tcPr>
            <w:tcW w:w="10348" w:type="dxa"/>
            <w:shd w:val="clear" w:color="auto" w:fill="AEAAAA" w:themeFill="background2" w:themeFillShade="BF"/>
          </w:tcPr>
          <w:p w14:paraId="74A8966F" w14:textId="77777777" w:rsidR="00E9061A" w:rsidRDefault="00E9061A" w:rsidP="00DB3A8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8. INNOVATIONS IMPLEMENTED IN RESEARCH</w:t>
            </w:r>
          </w:p>
        </w:tc>
      </w:tr>
      <w:tr w:rsidR="00E9061A" w14:paraId="10BD5B60" w14:textId="77777777" w:rsidTr="00DB3A86">
        <w:tc>
          <w:tcPr>
            <w:tcW w:w="10348" w:type="dxa"/>
          </w:tcPr>
          <w:p w14:paraId="5240C17B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194B733D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7E90B6AF" w14:textId="77777777" w:rsidR="00E9061A" w:rsidRDefault="00E9061A" w:rsidP="00DB3A86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260716BE" w:rsidR="009C5278" w:rsidRDefault="009C5278" w:rsidP="00E9061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9. CASE STUDIES </w:t>
            </w:r>
            <w:r w:rsidR="00E9061A">
              <w:rPr>
                <w:rFonts w:ascii="Cambria" w:hAnsi="Cambria"/>
                <w:b/>
              </w:rPr>
              <w:t>AUTHORED</w:t>
            </w:r>
            <w:r>
              <w:rPr>
                <w:rFonts w:ascii="Cambria" w:hAnsi="Cambria"/>
                <w:b/>
              </w:rPr>
              <w:t xml:space="preserve"> IN THE PAST </w:t>
            </w:r>
            <w:r w:rsidR="004A213C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261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921353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8D9F17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</w:tbl>
    <w:p w14:paraId="2CC216B3" w14:textId="77777777" w:rsidR="00361A63" w:rsidRDefault="00361A63" w:rsidP="00864BE9">
      <w:pPr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36710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 sole 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3F22B8CA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4BDD6E1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</w:tbl>
    <w:p w14:paraId="0E0F4C21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843"/>
        <w:gridCol w:w="1701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0D6EE50D" w:rsidR="009C5278" w:rsidRDefault="009C5278" w:rsidP="009C5278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11. PAPERS PRESENTED IN CONFERENCES / SEMINARS / COLLOQUIA (IN THE PAST </w:t>
            </w:r>
            <w:r w:rsidR="008F0025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)</w:t>
            </w:r>
          </w:p>
        </w:tc>
      </w:tr>
      <w:tr w:rsidR="00367108" w14:paraId="2346EF3E" w14:textId="77777777" w:rsidTr="00FE6F26">
        <w:tc>
          <w:tcPr>
            <w:tcW w:w="821" w:type="dxa"/>
          </w:tcPr>
          <w:p w14:paraId="74CBCA6D" w14:textId="77777777" w:rsidR="003B5E93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843" w:type="dxa"/>
          </w:tcPr>
          <w:p w14:paraId="5A08B9C9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701" w:type="dxa"/>
          </w:tcPr>
          <w:p w14:paraId="1BCC28D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FE6F26">
        <w:tc>
          <w:tcPr>
            <w:tcW w:w="821" w:type="dxa"/>
          </w:tcPr>
          <w:p w14:paraId="7354F4D0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D40C0DB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58335D9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59B11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FE6F26">
        <w:tc>
          <w:tcPr>
            <w:tcW w:w="821" w:type="dxa"/>
          </w:tcPr>
          <w:p w14:paraId="637D311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54D1EEBD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14C0B44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3FD01B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</w:tbl>
    <w:p w14:paraId="3D6618AF" w14:textId="77777777" w:rsidR="009C5278" w:rsidRDefault="009C5278" w:rsidP="00864BE9">
      <w:pPr>
        <w:rPr>
          <w:rFonts w:ascii="Cambria" w:hAnsi="Cambria"/>
        </w:rPr>
      </w:pPr>
    </w:p>
    <w:tbl>
      <w:tblPr>
        <w:tblStyle w:val="TableGrid"/>
        <w:tblW w:w="10211" w:type="dxa"/>
        <w:tblInd w:w="-431" w:type="dxa"/>
        <w:tblLook w:val="04A0" w:firstRow="1" w:lastRow="0" w:firstColumn="1" w:lastColumn="0" w:noHBand="0" w:noVBand="1"/>
      </w:tblPr>
      <w:tblGrid>
        <w:gridCol w:w="689"/>
        <w:gridCol w:w="1175"/>
        <w:gridCol w:w="1794"/>
        <w:gridCol w:w="1701"/>
        <w:gridCol w:w="1134"/>
        <w:gridCol w:w="992"/>
        <w:gridCol w:w="1559"/>
        <w:gridCol w:w="1134"/>
        <w:gridCol w:w="33"/>
      </w:tblGrid>
      <w:tr w:rsidR="00864BE9" w14:paraId="3EA5F9D9" w14:textId="77777777" w:rsidTr="00261822">
        <w:tc>
          <w:tcPr>
            <w:tcW w:w="10211" w:type="dxa"/>
            <w:gridSpan w:val="9"/>
            <w:shd w:val="clear" w:color="auto" w:fill="BFBFBF" w:themeFill="background1" w:themeFillShade="BF"/>
          </w:tcPr>
          <w:p w14:paraId="10CDB503" w14:textId="29802B07" w:rsidR="00864BE9" w:rsidRDefault="00906DD9" w:rsidP="00E253A4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2</w:t>
            </w:r>
            <w:r w:rsidR="00864BE9">
              <w:rPr>
                <w:rFonts w:ascii="Cambria" w:hAnsi="Cambria"/>
                <w:b/>
              </w:rPr>
              <w:t>. RESEARCH PROJECTS/CONSULTANC</w:t>
            </w:r>
            <w:r w:rsidR="00367DBC">
              <w:rPr>
                <w:rFonts w:ascii="Cambria" w:hAnsi="Cambria"/>
                <w:b/>
              </w:rPr>
              <w:t>IES</w:t>
            </w:r>
            <w:r w:rsidR="00864BE9">
              <w:rPr>
                <w:rFonts w:ascii="Cambria" w:hAnsi="Cambria"/>
                <w:b/>
              </w:rPr>
              <w:t xml:space="preserve"> TAKEN</w:t>
            </w:r>
            <w:r w:rsidR="00261822">
              <w:rPr>
                <w:rFonts w:ascii="Cambria" w:hAnsi="Cambria"/>
                <w:b/>
              </w:rPr>
              <w:t xml:space="preserve"> </w:t>
            </w:r>
            <w:r w:rsidR="00E253A4">
              <w:rPr>
                <w:rFonts w:ascii="Cambria" w:hAnsi="Cambria"/>
                <w:b/>
              </w:rPr>
              <w:t xml:space="preserve">UP </w:t>
            </w:r>
            <w:r w:rsidR="00367DBC">
              <w:rPr>
                <w:rFonts w:ascii="Cambria" w:hAnsi="Cambria"/>
                <w:b/>
              </w:rPr>
              <w:t xml:space="preserve">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367DBC">
              <w:rPr>
                <w:rFonts w:ascii="Cambria" w:hAnsi="Cambria"/>
                <w:b/>
              </w:rPr>
              <w:t xml:space="preserve"> YEARS</w:t>
            </w:r>
          </w:p>
        </w:tc>
      </w:tr>
      <w:tr w:rsidR="00261822" w14:paraId="01AF89EA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83B17D" w14:textId="77777777" w:rsidR="003B5E93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006ED7CC" w14:textId="4921BE05" w:rsidR="00261822" w:rsidRPr="00A104F1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175" w:type="dxa"/>
          </w:tcPr>
          <w:p w14:paraId="3759580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Title</w:t>
            </w:r>
          </w:p>
        </w:tc>
        <w:tc>
          <w:tcPr>
            <w:tcW w:w="1794" w:type="dxa"/>
          </w:tcPr>
          <w:p w14:paraId="79937AE8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Principal Investigator / Project Leader?</w:t>
            </w:r>
          </w:p>
          <w:p w14:paraId="29DF0494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(Yes / No) </w:t>
            </w:r>
          </w:p>
        </w:tc>
        <w:tc>
          <w:tcPr>
            <w:tcW w:w="1701" w:type="dxa"/>
          </w:tcPr>
          <w:p w14:paraId="6BBF63A0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ing / Funding Agency &amp; Value</w:t>
            </w:r>
          </w:p>
          <w:p w14:paraId="285DE45E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proofErr w:type="gramStart"/>
            <w:r>
              <w:rPr>
                <w:rFonts w:ascii="Cambria" w:hAnsi="Cambria"/>
              </w:rPr>
              <w:t>in</w:t>
            </w:r>
            <w:proofErr w:type="gramEnd"/>
            <w:r>
              <w:rPr>
                <w:rFonts w:ascii="Cambria" w:hAnsi="Cambria"/>
              </w:rPr>
              <w:t xml:space="preserve"> INR Million)</w:t>
            </w:r>
          </w:p>
        </w:tc>
        <w:tc>
          <w:tcPr>
            <w:tcW w:w="1134" w:type="dxa"/>
          </w:tcPr>
          <w:p w14:paraId="350EABB6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ent</w:t>
            </w:r>
          </w:p>
          <w:p w14:paraId="0EDE3C7D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9061A">
              <w:rPr>
                <w:rFonts w:ascii="Cambria" w:hAnsi="Cambria"/>
                <w:i/>
              </w:rPr>
              <w:t>If different from Sponsor</w:t>
            </w:r>
            <w:r>
              <w:rPr>
                <w:rFonts w:ascii="Cambria" w:hAnsi="Cambria"/>
              </w:rPr>
              <w:t>)</w:t>
            </w:r>
          </w:p>
        </w:tc>
        <w:tc>
          <w:tcPr>
            <w:tcW w:w="992" w:type="dxa"/>
          </w:tcPr>
          <w:p w14:paraId="7EC332F1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/</w:t>
            </w:r>
          </w:p>
          <w:p w14:paraId="218635D9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Award</w:t>
            </w:r>
          </w:p>
        </w:tc>
        <w:tc>
          <w:tcPr>
            <w:tcW w:w="1559" w:type="dxa"/>
          </w:tcPr>
          <w:p w14:paraId="34CC87B2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/ Year of Completion</w:t>
            </w:r>
          </w:p>
        </w:tc>
        <w:tc>
          <w:tcPr>
            <w:tcW w:w="1134" w:type="dxa"/>
          </w:tcPr>
          <w:p w14:paraId="257E848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Outcome</w:t>
            </w:r>
          </w:p>
        </w:tc>
      </w:tr>
      <w:tr w:rsidR="00261822" w14:paraId="1971B51B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464A79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3213A80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37228C2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8A6EA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D82F8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0A53E8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E5D19C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4B406B2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261822" w14:paraId="17F97378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3A3D8980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65D0D248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7200BB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F4DF7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0EE3A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76417A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8F5325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9A4FF1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953971" w14:paraId="7658147E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59DCC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4876F35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6631E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7392840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6DED66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DD3341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A82ED1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BCE59CE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18628086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178" w:type="dxa"/>
        <w:tblInd w:w="-431" w:type="dxa"/>
        <w:tblLook w:val="04A0" w:firstRow="1" w:lastRow="0" w:firstColumn="1" w:lastColumn="0" w:noHBand="0" w:noVBand="1"/>
      </w:tblPr>
      <w:tblGrid>
        <w:gridCol w:w="696"/>
        <w:gridCol w:w="1998"/>
        <w:gridCol w:w="2127"/>
        <w:gridCol w:w="1842"/>
        <w:gridCol w:w="1134"/>
        <w:gridCol w:w="1134"/>
        <w:gridCol w:w="1247"/>
      </w:tblGrid>
      <w:tr w:rsidR="00864BE9" w14:paraId="323CCFCC" w14:textId="77777777" w:rsidTr="005F69FF">
        <w:tc>
          <w:tcPr>
            <w:tcW w:w="10178" w:type="dxa"/>
            <w:gridSpan w:val="7"/>
            <w:shd w:val="clear" w:color="auto" w:fill="BFBFBF" w:themeFill="background1" w:themeFillShade="BF"/>
          </w:tcPr>
          <w:p w14:paraId="15E94D07" w14:textId="2876F9DF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3</w:t>
            </w:r>
            <w:r w:rsidR="00864BE9">
              <w:rPr>
                <w:rFonts w:ascii="Cambria" w:hAnsi="Cambria"/>
                <w:b/>
              </w:rPr>
              <w:t xml:space="preserve">. DOCTORAL </w:t>
            </w:r>
            <w:r w:rsidR="00E253A4">
              <w:rPr>
                <w:rFonts w:ascii="Cambria" w:hAnsi="Cambria"/>
                <w:b/>
              </w:rPr>
              <w:t xml:space="preserve">GUIDANCE / </w:t>
            </w:r>
            <w:r w:rsidR="00864BE9">
              <w:rPr>
                <w:rFonts w:ascii="Cambria" w:hAnsi="Cambria"/>
                <w:b/>
              </w:rPr>
              <w:t>SUPERVISION</w:t>
            </w:r>
            <w:r w:rsidR="00367DBC">
              <w:rPr>
                <w:rFonts w:ascii="Cambria" w:hAnsi="Cambria"/>
                <w:b/>
              </w:rPr>
              <w:t xml:space="preserve"> 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367DBC">
              <w:rPr>
                <w:rFonts w:ascii="Cambria" w:hAnsi="Cambria"/>
                <w:b/>
              </w:rPr>
              <w:t xml:space="preserve"> YEARS</w:t>
            </w:r>
          </w:p>
        </w:tc>
      </w:tr>
      <w:tr w:rsidR="00E253A4" w14:paraId="69A407E4" w14:textId="77777777" w:rsidTr="005F69FF">
        <w:tc>
          <w:tcPr>
            <w:tcW w:w="696" w:type="dxa"/>
          </w:tcPr>
          <w:p w14:paraId="73DA61C1" w14:textId="77777777" w:rsidR="003B5E93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61FC9F2C" w14:textId="0D3CE2ED" w:rsidR="00864BE9" w:rsidRPr="00A104F1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8" w:type="dxa"/>
          </w:tcPr>
          <w:p w14:paraId="33734190" w14:textId="77777777" w:rsidR="00864BE9" w:rsidRDefault="00E253A4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2127" w:type="dxa"/>
          </w:tcPr>
          <w:p w14:paraId="67A6FE56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Scholar</w:t>
            </w:r>
          </w:p>
        </w:tc>
        <w:tc>
          <w:tcPr>
            <w:tcW w:w="1842" w:type="dxa"/>
          </w:tcPr>
          <w:p w14:paraId="0C781EF5" w14:textId="77777777" w:rsidR="00864BE9" w:rsidRDefault="00E253A4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ar of </w:t>
            </w:r>
          </w:p>
          <w:p w14:paraId="77485E30" w14:textId="77777777" w:rsidR="005C549E" w:rsidRDefault="005C549E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gistration</w:t>
            </w:r>
          </w:p>
        </w:tc>
        <w:tc>
          <w:tcPr>
            <w:tcW w:w="1134" w:type="dxa"/>
          </w:tcPr>
          <w:p w14:paraId="2E5258B1" w14:textId="77777777" w:rsidR="00E253A4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search</w:t>
            </w:r>
          </w:p>
          <w:p w14:paraId="28213E84" w14:textId="77777777" w:rsidR="00864BE9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pic</w:t>
            </w:r>
          </w:p>
        </w:tc>
        <w:tc>
          <w:tcPr>
            <w:tcW w:w="1134" w:type="dxa"/>
          </w:tcPr>
          <w:p w14:paraId="1E681AFB" w14:textId="77777777" w:rsidR="00E253A4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1ADFDE89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  <w:tc>
          <w:tcPr>
            <w:tcW w:w="1247" w:type="dxa"/>
          </w:tcPr>
          <w:p w14:paraId="1968EEF6" w14:textId="77777777" w:rsidR="00864BE9" w:rsidRDefault="00E253A4" w:rsidP="00A0772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</w:t>
            </w:r>
            <w:r w:rsidR="00A0772A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 xml:space="preserve"> Awarded</w:t>
            </w:r>
          </w:p>
        </w:tc>
      </w:tr>
      <w:tr w:rsidR="00E253A4" w14:paraId="257233A4" w14:textId="77777777" w:rsidTr="005F69FF">
        <w:tc>
          <w:tcPr>
            <w:tcW w:w="696" w:type="dxa"/>
          </w:tcPr>
          <w:p w14:paraId="54CF9C54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3BAD2EF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7DEE80A7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1CA9435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3A493BE" w14:textId="77777777" w:rsidR="00864BE9" w:rsidRDefault="00864BE9" w:rsidP="00E253A4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BC4956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2FA343F1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E253A4" w14:paraId="5049FB90" w14:textId="77777777" w:rsidTr="005F69FF">
        <w:tc>
          <w:tcPr>
            <w:tcW w:w="696" w:type="dxa"/>
          </w:tcPr>
          <w:p w14:paraId="2933F22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48DE426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1A70B2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064339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1CA9F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9B1F8DE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3BA55210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953971" w14:paraId="1943ADA0" w14:textId="77777777" w:rsidTr="005F69FF">
        <w:tc>
          <w:tcPr>
            <w:tcW w:w="696" w:type="dxa"/>
          </w:tcPr>
          <w:p w14:paraId="0281163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2D3CEDB4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577EA1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345B1FD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6E20FAB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97FD74E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4873B0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BF934CF" w14:textId="2C8A5E9A" w:rsidR="00A0772A" w:rsidRDefault="00A0772A" w:rsidP="00864BE9">
      <w:pPr>
        <w:rPr>
          <w:rFonts w:ascii="Cambria" w:hAnsi="Cambria"/>
        </w:rPr>
      </w:pPr>
    </w:p>
    <w:p w14:paraId="535C0D1D" w14:textId="0D700334" w:rsidR="00F948BC" w:rsidRDefault="00F948BC" w:rsidP="00864BE9">
      <w:pPr>
        <w:rPr>
          <w:rFonts w:ascii="Cambria" w:hAnsi="Cambria"/>
        </w:rPr>
      </w:pPr>
    </w:p>
    <w:p w14:paraId="1D37AA6C" w14:textId="7B91C47A" w:rsidR="00F948BC" w:rsidRDefault="00F948BC" w:rsidP="00864BE9">
      <w:pPr>
        <w:rPr>
          <w:rFonts w:ascii="Cambria" w:hAnsi="Cambria"/>
        </w:rPr>
      </w:pPr>
    </w:p>
    <w:p w14:paraId="222B74F5" w14:textId="77777777" w:rsidR="00F948BC" w:rsidRDefault="00F948BC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693"/>
        <w:gridCol w:w="1406"/>
        <w:gridCol w:w="1842"/>
        <w:gridCol w:w="1134"/>
        <w:gridCol w:w="993"/>
        <w:gridCol w:w="850"/>
        <w:gridCol w:w="851"/>
        <w:gridCol w:w="1559"/>
        <w:gridCol w:w="737"/>
      </w:tblGrid>
      <w:tr w:rsidR="00864BE9" w14:paraId="2539454C" w14:textId="77777777" w:rsidTr="00EE17AC">
        <w:tc>
          <w:tcPr>
            <w:tcW w:w="10065" w:type="dxa"/>
            <w:gridSpan w:val="9"/>
            <w:shd w:val="clear" w:color="auto" w:fill="BFBFBF" w:themeFill="background1" w:themeFillShade="BF"/>
          </w:tcPr>
          <w:p w14:paraId="226BDBEB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4</w:t>
            </w:r>
            <w:r w:rsidR="00864BE9">
              <w:rPr>
                <w:rFonts w:ascii="Cambria" w:hAnsi="Cambria"/>
                <w:b/>
              </w:rPr>
              <w:t>. EXECUTIVE EDUCATION</w:t>
            </w:r>
            <w:r w:rsidR="00BD4FC9">
              <w:rPr>
                <w:rFonts w:ascii="Cambria" w:hAnsi="Cambria"/>
                <w:b/>
              </w:rPr>
              <w:t xml:space="preserve"> PROGRAMS </w:t>
            </w:r>
            <w:r w:rsidR="00864BE9">
              <w:rPr>
                <w:rFonts w:ascii="Cambria" w:hAnsi="Cambria"/>
                <w:b/>
              </w:rPr>
              <w:t>/WORKSHOPS/SEMINARS/CONFERENCES CONDUCTED</w:t>
            </w:r>
          </w:p>
          <w:p w14:paraId="1EE07D72" w14:textId="1AEA0784" w:rsidR="006E223F" w:rsidRDefault="006E223F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      (IN THE PAST </w:t>
            </w:r>
            <w:r w:rsidR="008F0025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)</w:t>
            </w:r>
          </w:p>
        </w:tc>
      </w:tr>
      <w:tr w:rsidR="00E9061A" w14:paraId="439F86F4" w14:textId="77777777" w:rsidTr="00A50F50">
        <w:tc>
          <w:tcPr>
            <w:tcW w:w="693" w:type="dxa"/>
          </w:tcPr>
          <w:p w14:paraId="418E78D3" w14:textId="77777777" w:rsidR="003B5E93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1244802" w14:textId="1BE52A24" w:rsidR="00E9061A" w:rsidRPr="00A104F1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406" w:type="dxa"/>
          </w:tcPr>
          <w:p w14:paraId="07EB2E93" w14:textId="77777777" w:rsidR="00BC7E16" w:rsidRDefault="00BC7E16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 of Program / Event Conducted</w:t>
            </w:r>
          </w:p>
          <w:p w14:paraId="64667991" w14:textId="77777777" w:rsidR="00E9061A" w:rsidRDefault="00E9061A" w:rsidP="00E253A4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A52AA68" w14:textId="77777777" w:rsidR="00E9061A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 /</w:t>
            </w:r>
            <w:r w:rsidR="00A50F5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Client</w:t>
            </w:r>
          </w:p>
          <w:p w14:paraId="606045D9" w14:textId="77777777" w:rsidR="00BC7E16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proofErr w:type="gramStart"/>
            <w:r>
              <w:rPr>
                <w:rFonts w:ascii="Cambria" w:hAnsi="Cambria"/>
              </w:rPr>
              <w:t>if</w:t>
            </w:r>
            <w:proofErr w:type="gramEnd"/>
            <w:r>
              <w:rPr>
                <w:rFonts w:ascii="Cambria" w:hAnsi="Cambria"/>
              </w:rPr>
              <w:t xml:space="preserve"> any)</w:t>
            </w:r>
          </w:p>
        </w:tc>
        <w:tc>
          <w:tcPr>
            <w:tcW w:w="1134" w:type="dxa"/>
          </w:tcPr>
          <w:p w14:paraId="68648F83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me /</w:t>
            </w:r>
          </w:p>
          <w:p w14:paraId="74E29431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</w:t>
            </w:r>
          </w:p>
        </w:tc>
        <w:tc>
          <w:tcPr>
            <w:tcW w:w="993" w:type="dxa"/>
          </w:tcPr>
          <w:p w14:paraId="335C0274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  <w:tc>
          <w:tcPr>
            <w:tcW w:w="850" w:type="dxa"/>
          </w:tcPr>
          <w:p w14:paraId="6BD6F04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2FCCF9AF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851" w:type="dxa"/>
          </w:tcPr>
          <w:p w14:paraId="65938E6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 </w:t>
            </w:r>
          </w:p>
          <w:p w14:paraId="68CB11D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1559" w:type="dxa"/>
          </w:tcPr>
          <w:p w14:paraId="5178015A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Participants /</w:t>
            </w:r>
          </w:p>
          <w:p w14:paraId="03D8C5E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gates</w:t>
            </w:r>
          </w:p>
        </w:tc>
        <w:tc>
          <w:tcPr>
            <w:tcW w:w="737" w:type="dxa"/>
          </w:tcPr>
          <w:p w14:paraId="2E2CA0C2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011FFFA8" w14:textId="77777777" w:rsidR="00BC7E16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</w:tr>
      <w:tr w:rsidR="00E9061A" w14:paraId="2AC11E15" w14:textId="77777777" w:rsidTr="00A50F50">
        <w:tc>
          <w:tcPr>
            <w:tcW w:w="693" w:type="dxa"/>
          </w:tcPr>
          <w:p w14:paraId="5A091DF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2ACEDA61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C9C92AE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DB3F6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7BF421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5FA5BE93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48D0429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0E59546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629C8C59" w14:textId="77777777" w:rsidR="00E9061A" w:rsidRDefault="00E9061A" w:rsidP="00EE17AC">
            <w:pPr>
              <w:rPr>
                <w:rFonts w:ascii="Cambria" w:hAnsi="Cambria"/>
              </w:rPr>
            </w:pPr>
          </w:p>
        </w:tc>
      </w:tr>
      <w:tr w:rsidR="00FE6F26" w14:paraId="588C1343" w14:textId="77777777" w:rsidTr="00A50F50">
        <w:tc>
          <w:tcPr>
            <w:tcW w:w="693" w:type="dxa"/>
          </w:tcPr>
          <w:p w14:paraId="32CE898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87EA2B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D35E3F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77709CA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3CBF77DB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1865CE80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14AFB1F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334BCDD7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7E247AE8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78122F68" w14:textId="77777777" w:rsidTr="00A50F50">
        <w:tc>
          <w:tcPr>
            <w:tcW w:w="693" w:type="dxa"/>
          </w:tcPr>
          <w:p w14:paraId="0E2B870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6E787E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B54CFD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B742E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248D734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618D2856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F51638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06313CB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23FB3AF9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3BEDB8CD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16"/>
        <w:gridCol w:w="1625"/>
        <w:gridCol w:w="1102"/>
        <w:gridCol w:w="1102"/>
        <w:gridCol w:w="1667"/>
        <w:gridCol w:w="3353"/>
      </w:tblGrid>
      <w:tr w:rsidR="00864BE9" w14:paraId="4910657C" w14:textId="77777777" w:rsidTr="00EE17AC">
        <w:tc>
          <w:tcPr>
            <w:tcW w:w="10065" w:type="dxa"/>
            <w:gridSpan w:val="6"/>
            <w:shd w:val="clear" w:color="auto" w:fill="BFBFBF" w:themeFill="background1" w:themeFillShade="BF"/>
          </w:tcPr>
          <w:p w14:paraId="29D770D5" w14:textId="51F4AE96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</w:t>
            </w:r>
            <w:r w:rsidR="00864BE9">
              <w:rPr>
                <w:rFonts w:ascii="Cambria" w:hAnsi="Cambria"/>
                <w:b/>
              </w:rPr>
              <w:t>. ADMINISTRATIVE EXPERIENCE IN ACADEMIC INSTITUTIONS</w:t>
            </w:r>
            <w:r w:rsidR="0011617E">
              <w:rPr>
                <w:rFonts w:ascii="Cambria" w:hAnsi="Cambria"/>
                <w:b/>
              </w:rPr>
              <w:t xml:space="preserve"> (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11617E">
              <w:rPr>
                <w:rFonts w:ascii="Cambria" w:hAnsi="Cambria"/>
                <w:b/>
              </w:rPr>
              <w:t xml:space="preserve"> YEARS)</w:t>
            </w:r>
          </w:p>
        </w:tc>
      </w:tr>
      <w:tr w:rsidR="006428DC" w14:paraId="39403B7A" w14:textId="77777777" w:rsidTr="005C549E">
        <w:tc>
          <w:tcPr>
            <w:tcW w:w="1216" w:type="dxa"/>
          </w:tcPr>
          <w:p w14:paraId="1512122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1625" w:type="dxa"/>
          </w:tcPr>
          <w:p w14:paraId="715010C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ministrative Position Held</w:t>
            </w:r>
          </w:p>
        </w:tc>
        <w:tc>
          <w:tcPr>
            <w:tcW w:w="1102" w:type="dxa"/>
          </w:tcPr>
          <w:p w14:paraId="27A17B1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8FCDE13" w14:textId="77777777" w:rsidR="006428DC" w:rsidRPr="00A104F1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02" w:type="dxa"/>
          </w:tcPr>
          <w:p w14:paraId="17E0773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194B2E36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667" w:type="dxa"/>
          </w:tcPr>
          <w:p w14:paraId="7438994B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jor responsibilities</w:t>
            </w:r>
          </w:p>
        </w:tc>
        <w:tc>
          <w:tcPr>
            <w:tcW w:w="3353" w:type="dxa"/>
          </w:tcPr>
          <w:p w14:paraId="3A5DBD9E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table Achievements / Significant Outcomes</w:t>
            </w:r>
          </w:p>
        </w:tc>
      </w:tr>
      <w:tr w:rsidR="00FE6F26" w14:paraId="3FCC61E9" w14:textId="77777777" w:rsidTr="005C549E">
        <w:tc>
          <w:tcPr>
            <w:tcW w:w="1216" w:type="dxa"/>
          </w:tcPr>
          <w:p w14:paraId="5A088E1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153FC679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4AADD9B0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0A850497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C0DCB8E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846D0FE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543B0659" w14:textId="77777777" w:rsidTr="005C549E">
        <w:tc>
          <w:tcPr>
            <w:tcW w:w="1216" w:type="dxa"/>
          </w:tcPr>
          <w:p w14:paraId="40827C2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68E16CC8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B17309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33AFD4F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7B89E5D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74434856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635EE136" w14:textId="77777777" w:rsidR="00DF7390" w:rsidRDefault="00DF7390" w:rsidP="00864BE9">
      <w:pPr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77777777" w:rsidR="00DF7390" w:rsidRDefault="00906DD9" w:rsidP="006428D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6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874C9E3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E17AC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3A2B7D1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377699">
      <w:pPr>
        <w:spacing w:after="0" w:line="240" w:lineRule="auto"/>
        <w:rPr>
          <w:rFonts w:ascii="Cambria" w:hAnsi="Cambria"/>
        </w:rPr>
      </w:pPr>
    </w:p>
    <w:p w14:paraId="350FA58E" w14:textId="1E108D0B" w:rsidR="008251B8" w:rsidRPr="00F948BC" w:rsidRDefault="0049674D" w:rsidP="009E2464">
      <w:pPr>
        <w:spacing w:after="0" w:line="240" w:lineRule="auto"/>
        <w:ind w:left="84" w:hanging="368"/>
        <w:jc w:val="both"/>
        <w:rPr>
          <w:rFonts w:ascii="Cambria" w:hAnsi="Cambria" w:cstheme="minorHAnsi"/>
          <w:sz w:val="24"/>
          <w:szCs w:val="24"/>
          <w:lang w:val="en-US"/>
        </w:rPr>
      </w:pPr>
      <w:r>
        <w:rPr>
          <w:rFonts w:ascii="Cambria" w:hAnsi="Cambria"/>
          <w:b/>
        </w:rPr>
        <w:t>17.</w:t>
      </w:r>
      <w:r w:rsidR="00EA15A1">
        <w:rPr>
          <w:rFonts w:ascii="Cambria" w:hAnsi="Cambria"/>
          <w:b/>
        </w:rPr>
        <w:t xml:space="preserve"> </w:t>
      </w:r>
      <w:r w:rsidR="008251B8" w:rsidRPr="00F948BC">
        <w:rPr>
          <w:rFonts w:ascii="Cambria" w:hAnsi="Cambria" w:cstheme="minorHAnsi"/>
          <w:b/>
          <w:bCs/>
          <w:sz w:val="24"/>
          <w:szCs w:val="24"/>
          <w:lang w:val="en-US"/>
        </w:rPr>
        <w:t xml:space="preserve">TOTAL API SCORE AS PER THE SELF ASSESSMENT BASED ON THE PARAMETERS AND </w:t>
      </w:r>
      <w:r w:rsidR="009E2464" w:rsidRPr="00F948BC">
        <w:rPr>
          <w:rFonts w:ascii="Cambria" w:hAnsi="Cambria" w:cstheme="minorHAnsi"/>
          <w:b/>
          <w:bCs/>
          <w:sz w:val="24"/>
          <w:szCs w:val="24"/>
          <w:lang w:val="en-US"/>
        </w:rPr>
        <w:t xml:space="preserve">  </w:t>
      </w:r>
      <w:r w:rsidR="008251B8" w:rsidRPr="00F948BC">
        <w:rPr>
          <w:rFonts w:ascii="Cambria" w:hAnsi="Cambria" w:cstheme="minorHAnsi"/>
          <w:b/>
          <w:bCs/>
          <w:sz w:val="24"/>
          <w:szCs w:val="24"/>
          <w:lang w:val="en-US"/>
        </w:rPr>
        <w:t>METHODOLOGY FOR UNIVERSITY AND COLLEGE TEACHERS FOR CALCULATING ACADEMIC/RESEARCH SCORE</w:t>
      </w:r>
      <w:r w:rsidR="009E2464" w:rsidRPr="00F948BC">
        <w:rPr>
          <w:rFonts w:ascii="Cambria" w:hAnsi="Cambria" w:cstheme="minorHAnsi"/>
          <w:b/>
          <w:bCs/>
          <w:sz w:val="24"/>
          <w:szCs w:val="24"/>
          <w:lang w:val="en-US"/>
        </w:rPr>
        <w:t xml:space="preserve"> </w:t>
      </w:r>
      <w:r w:rsidR="008251B8" w:rsidRPr="00F948BC">
        <w:rPr>
          <w:rFonts w:ascii="Cambria" w:hAnsi="Cambria" w:cstheme="minorHAnsi"/>
          <w:sz w:val="24"/>
          <w:szCs w:val="24"/>
          <w:lang w:val="en-US"/>
        </w:rPr>
        <w:t>(Ref: UGC Regulations 2018, Appendix II, Table 2): ______________________</w:t>
      </w:r>
    </w:p>
    <w:p w14:paraId="7BFFB1B7" w14:textId="1748BD18" w:rsidR="009E2464" w:rsidRPr="00F948BC" w:rsidRDefault="000B7FA4" w:rsidP="000B7FA4">
      <w:pPr>
        <w:spacing w:after="0" w:line="240" w:lineRule="auto"/>
        <w:rPr>
          <w:rFonts w:ascii="Cambria" w:hAnsi="Cambria" w:cstheme="minorHAnsi"/>
          <w:sz w:val="24"/>
          <w:szCs w:val="24"/>
          <w:lang w:val="en-US"/>
        </w:rPr>
      </w:pPr>
      <w:r w:rsidRPr="00F948BC">
        <w:rPr>
          <w:rFonts w:ascii="Cambria" w:hAnsi="Cambria"/>
          <w:b/>
        </w:rPr>
        <w:t>(</w:t>
      </w:r>
      <w:r w:rsidR="00442D51" w:rsidRPr="00F948BC">
        <w:rPr>
          <w:rFonts w:ascii="Cambria" w:hAnsi="Cambria"/>
          <w:b/>
        </w:rPr>
        <w:t xml:space="preserve">API score under each head to be furnished in </w:t>
      </w:r>
      <w:r w:rsidR="004A071D" w:rsidRPr="00F948BC">
        <w:rPr>
          <w:rFonts w:ascii="Cambria" w:hAnsi="Cambria" w:cstheme="minorHAnsi"/>
          <w:b/>
          <w:bCs/>
          <w:sz w:val="24"/>
          <w:szCs w:val="24"/>
          <w:lang w:val="en-US"/>
        </w:rPr>
        <w:t>Academic/Research Activity Score Calculation Sheet</w:t>
      </w:r>
      <w:r w:rsidRPr="00F948BC">
        <w:rPr>
          <w:rFonts w:ascii="Cambria" w:hAnsi="Cambria" w:cstheme="minorHAnsi"/>
          <w:b/>
          <w:bCs/>
          <w:sz w:val="24"/>
          <w:szCs w:val="24"/>
          <w:lang w:val="en-US"/>
        </w:rPr>
        <w:t xml:space="preserve"> </w:t>
      </w:r>
      <w:r w:rsidR="00511C5E" w:rsidRPr="00F948BC">
        <w:rPr>
          <w:rFonts w:ascii="Cambria" w:hAnsi="Cambria"/>
          <w:b/>
        </w:rPr>
        <w:t>– Annexure-1</w:t>
      </w:r>
      <w:r w:rsidRPr="00F948BC">
        <w:rPr>
          <w:rFonts w:ascii="Cambria" w:hAnsi="Cambria"/>
          <w:b/>
        </w:rPr>
        <w:t xml:space="preserve"> to this application</w:t>
      </w:r>
      <w:r w:rsidR="00511C5E" w:rsidRPr="00F948BC">
        <w:rPr>
          <w:rFonts w:ascii="Cambria" w:hAnsi="Cambria"/>
          <w:b/>
        </w:rPr>
        <w:t>)</w:t>
      </w:r>
    </w:p>
    <w:p w14:paraId="7A278857" w14:textId="59A65A6E" w:rsidR="0049674D" w:rsidRDefault="0049674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5DE80C4B" w14:textId="77777777" w:rsidR="0049674D" w:rsidRDefault="0049674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7B123A23" w14:textId="0A38D746" w:rsidR="00A07270" w:rsidRDefault="00A12812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49674D">
        <w:rPr>
          <w:rFonts w:ascii="Cambria" w:hAnsi="Cambria"/>
          <w:b/>
        </w:rPr>
        <w:t>8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(</w:t>
      </w:r>
      <w:proofErr w:type="spellStart"/>
      <w:r>
        <w:rPr>
          <w:rFonts w:ascii="Cambria" w:hAnsi="Cambria"/>
          <w:b/>
        </w:rPr>
        <w:t>i</w:t>
      </w:r>
      <w:proofErr w:type="spellEnd"/>
      <w:r>
        <w:rPr>
          <w:rFonts w:ascii="Cambria" w:hAnsi="Cambria"/>
          <w:b/>
        </w:rPr>
        <w:t xml:space="preserve">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>(</w:t>
      </w:r>
      <w:proofErr w:type="gramStart"/>
      <w:r w:rsidR="00A07270" w:rsidRPr="00FE6F26">
        <w:rPr>
          <w:rFonts w:ascii="Cambria" w:hAnsi="Cambria"/>
          <w:b/>
          <w:i/>
          <w:iCs/>
        </w:rPr>
        <w:t>including</w:t>
      </w:r>
      <w:proofErr w:type="gramEnd"/>
      <w:r w:rsidR="00A07270" w:rsidRPr="00FE6F26">
        <w:rPr>
          <w:rFonts w:ascii="Cambria" w:hAnsi="Cambria"/>
          <w:b/>
          <w:i/>
          <w:iCs/>
        </w:rPr>
        <w:t xml:space="preserve">, but not limited to extension of probation, </w:t>
      </w:r>
    </w:p>
    <w:p w14:paraId="6B3D8579" w14:textId="5F894115" w:rsidR="00A07270" w:rsidRPr="00FE6F26" w:rsidRDefault="00A07270" w:rsidP="00FE6F26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</w:p>
    <w:p w14:paraId="0FE76B23" w14:textId="1603D17B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01A9026E" w14:textId="0FBEF0B0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6D92E8A9" w:rsidR="00D91A7D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1</w:t>
      </w:r>
      <w:r w:rsidR="0049674D">
        <w:rPr>
          <w:rFonts w:ascii="Cambria" w:hAnsi="Cambria"/>
          <w:b/>
        </w:rPr>
        <w:t>9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Professional References</w:t>
      </w:r>
      <w:r w:rsidR="00F948BC">
        <w:rPr>
          <w:rFonts w:ascii="Cambria" w:hAnsi="Cambria"/>
          <w:b/>
        </w:rPr>
        <w:t xml:space="preserve"> (Minimum Three):</w:t>
      </w:r>
      <w:r w:rsidR="00377699">
        <w:rPr>
          <w:rFonts w:ascii="Cambria" w:hAnsi="Cambria"/>
          <w:b/>
        </w:rPr>
        <w:t xml:space="preserve"> </w:t>
      </w:r>
    </w:p>
    <w:p w14:paraId="4B53DA2B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024FE25" w14:textId="49E4D43E" w:rsidR="00864BE9" w:rsidRDefault="000067B3" w:rsidP="00F948BC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Cambria" w:hAnsi="Cambria"/>
          <w:b/>
        </w:rPr>
      </w:pPr>
      <w:r w:rsidRPr="00F948BC">
        <w:rPr>
          <w:rFonts w:ascii="Cambria" w:hAnsi="Cambria"/>
          <w:b/>
        </w:rPr>
        <w:t xml:space="preserve">References MUST be </w:t>
      </w:r>
      <w:r w:rsidR="00B96CA8" w:rsidRPr="00F948BC">
        <w:rPr>
          <w:rFonts w:ascii="Cambria" w:hAnsi="Cambria"/>
          <w:b/>
        </w:rPr>
        <w:t xml:space="preserve">from those </w:t>
      </w:r>
      <w:r w:rsidRPr="00F948BC">
        <w:rPr>
          <w:rFonts w:ascii="Cambria" w:hAnsi="Cambria"/>
          <w:b/>
        </w:rPr>
        <w:t>of Full Professor level</w:t>
      </w:r>
      <w:r w:rsidR="00DF5F54" w:rsidRPr="00F948BC">
        <w:rPr>
          <w:rFonts w:ascii="Cambria" w:hAnsi="Cambria"/>
          <w:b/>
        </w:rPr>
        <w:t xml:space="preserve"> </w:t>
      </w:r>
      <w:r w:rsidR="00DF5F54" w:rsidRPr="00F948BC">
        <w:rPr>
          <w:rFonts w:ascii="Cambria" w:hAnsi="Cambria"/>
          <w:b/>
          <w:u w:val="single"/>
        </w:rPr>
        <w:t>AND</w:t>
      </w:r>
      <w:r w:rsidR="00F948BC" w:rsidRPr="00F948BC">
        <w:rPr>
          <w:rFonts w:ascii="Cambria" w:hAnsi="Cambria"/>
          <w:b/>
          <w:u w:val="single"/>
        </w:rPr>
        <w:t>/OR</w:t>
      </w:r>
      <w:r w:rsidR="00DF5F54" w:rsidRPr="00F948BC">
        <w:rPr>
          <w:rFonts w:ascii="Cambria" w:hAnsi="Cambria"/>
          <w:b/>
        </w:rPr>
        <w:t xml:space="preserve"> </w:t>
      </w:r>
      <w:r w:rsidR="00BB431A" w:rsidRPr="00F948BC">
        <w:rPr>
          <w:rFonts w:ascii="Cambria" w:hAnsi="Cambria"/>
          <w:b/>
        </w:rPr>
        <w:t xml:space="preserve">who are holding/held </w:t>
      </w:r>
      <w:r w:rsidR="00307A4C" w:rsidRPr="00F948BC">
        <w:rPr>
          <w:rFonts w:ascii="Cambria" w:hAnsi="Cambria"/>
          <w:b/>
        </w:rPr>
        <w:t xml:space="preserve">Academic Leadership </w:t>
      </w:r>
      <w:r w:rsidR="00BB431A" w:rsidRPr="00F948BC">
        <w:rPr>
          <w:rFonts w:ascii="Cambria" w:hAnsi="Cambria"/>
          <w:b/>
        </w:rPr>
        <w:t xml:space="preserve">positions </w:t>
      </w:r>
      <w:r w:rsidR="000E3D9F" w:rsidRPr="00F948BC">
        <w:rPr>
          <w:rFonts w:ascii="Cambria" w:hAnsi="Cambria"/>
          <w:b/>
        </w:rPr>
        <w:t xml:space="preserve">(e.g., Head of the Department, Principal, Dean, Director etc.) </w:t>
      </w:r>
      <w:r w:rsidR="00920EE7" w:rsidRPr="00F948BC">
        <w:rPr>
          <w:rFonts w:ascii="Cambria" w:hAnsi="Cambria"/>
          <w:b/>
        </w:rPr>
        <w:t>Otherwise, such References WILL NOT be considered</w:t>
      </w:r>
      <w:r w:rsidR="0075379C" w:rsidRPr="00F948BC">
        <w:rPr>
          <w:rFonts w:ascii="Cambria" w:hAnsi="Cambria"/>
          <w:b/>
        </w:rPr>
        <w:t>.</w:t>
      </w:r>
    </w:p>
    <w:p w14:paraId="2F031B18" w14:textId="214C9C5B" w:rsidR="00F948BC" w:rsidRDefault="00F948BC" w:rsidP="00F948BC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At least two out of the three References </w:t>
      </w:r>
      <w:r w:rsidRPr="00D91A7D">
        <w:rPr>
          <w:rFonts w:ascii="Cambria" w:hAnsi="Cambria"/>
          <w:b/>
        </w:rPr>
        <w:t>MUST</w:t>
      </w:r>
      <w:r>
        <w:rPr>
          <w:rFonts w:ascii="Cambria" w:hAnsi="Cambria"/>
          <w:b/>
        </w:rPr>
        <w:t xml:space="preserve"> be from academic institutions.</w:t>
      </w:r>
    </w:p>
    <w:p w14:paraId="7BA7EFF6" w14:textId="4A874007" w:rsidR="00F948BC" w:rsidRPr="00F948BC" w:rsidRDefault="00F948BC" w:rsidP="00F948BC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The following information MUST be furnished about all three References:</w:t>
      </w:r>
    </w:p>
    <w:p w14:paraId="3EB7D615" w14:textId="77777777" w:rsidR="00FE6F26" w:rsidRDefault="00FE6F26" w:rsidP="00FE6F26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636A2AA" w14:textId="558DDF2E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90B29B4" w14:textId="77777777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7C4B9EFA" w14:textId="78DCDDC0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4C3414A5" w14:textId="2D9CAC76" w:rsidR="00377699" w:rsidRDefault="00377699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6E90F39F" w14:textId="77777777" w:rsidR="00FE6F26" w:rsidRDefault="00FE6F26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49F5D1F" w14:textId="02978039" w:rsidR="00A12812" w:rsidRDefault="0049674D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0</w:t>
      </w:r>
      <w:r w:rsidR="00A12812"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6428DC">
        <w:rPr>
          <w:rFonts w:ascii="Cambria" w:hAnsi="Cambria"/>
          <w:b/>
        </w:rPr>
        <w:t>500 words)</w:t>
      </w:r>
      <w:r w:rsidR="007A7BF7">
        <w:rPr>
          <w:rFonts w:ascii="Cambria" w:hAnsi="Cambria"/>
          <w:b/>
        </w:rPr>
        <w:t>:</w:t>
      </w:r>
    </w:p>
    <w:p w14:paraId="30C4385E" w14:textId="49DF02E9" w:rsidR="00A0772A" w:rsidRDefault="00A0772A" w:rsidP="00377699">
      <w:pPr>
        <w:spacing w:after="0" w:line="240" w:lineRule="auto"/>
        <w:ind w:left="-284"/>
        <w:rPr>
          <w:rFonts w:ascii="Cambria" w:hAnsi="Cambria"/>
        </w:rPr>
      </w:pPr>
    </w:p>
    <w:p w14:paraId="0B7F9112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</w:rPr>
      </w:pPr>
    </w:p>
    <w:p w14:paraId="42B4BE03" w14:textId="2AEA5FAB" w:rsidR="00377699" w:rsidRDefault="00377699" w:rsidP="00377699">
      <w:pPr>
        <w:spacing w:after="0" w:line="240" w:lineRule="auto"/>
        <w:ind w:left="-284"/>
        <w:rPr>
          <w:rFonts w:ascii="Cambria" w:hAnsi="Cambria"/>
        </w:rPr>
      </w:pPr>
    </w:p>
    <w:p w14:paraId="72B33A46" w14:textId="7CF9D128" w:rsidR="00592B6B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</w:t>
      </w:r>
      <w:r w:rsidR="0049674D">
        <w:rPr>
          <w:rFonts w:ascii="Cambria" w:hAnsi="Cambria"/>
          <w:b/>
        </w:rPr>
        <w:t>1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</w:t>
      </w:r>
      <w:r w:rsidR="0081273C">
        <w:rPr>
          <w:rFonts w:ascii="Cambria" w:hAnsi="Cambria"/>
          <w:b/>
        </w:rPr>
        <w:t xml:space="preserve">you </w:t>
      </w:r>
      <w:r w:rsidR="00906DD9" w:rsidRPr="00570236">
        <w:rPr>
          <w:rFonts w:ascii="Cambria" w:hAnsi="Cambria"/>
          <w:b/>
        </w:rPr>
        <w:t>wish</w:t>
      </w:r>
      <w:r w:rsidR="0081273C">
        <w:rPr>
          <w:rFonts w:ascii="Cambria" w:hAnsi="Cambria"/>
          <w:b/>
        </w:rPr>
        <w:t xml:space="preserve"> </w:t>
      </w:r>
      <w:r w:rsidR="00906DD9" w:rsidRPr="00570236">
        <w:rPr>
          <w:rFonts w:ascii="Cambria" w:hAnsi="Cambria"/>
          <w:b/>
        </w:rPr>
        <w:t xml:space="preserve">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60CF7E3F" w14:textId="37ED0CA6" w:rsidR="00592B6B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0620CCB" w14:textId="7C91A999" w:rsidR="00377699" w:rsidRDefault="00377699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41156288" w:rsidR="00864BE9" w:rsidRPr="00570236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</w:t>
      </w:r>
      <w:r w:rsidR="0049674D">
        <w:rPr>
          <w:rFonts w:ascii="Cambria" w:hAnsi="Cambria"/>
          <w:b/>
        </w:rPr>
        <w:t>2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377699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 xml:space="preserve">hereby declare that all the statements/particulars made/furnished in this application are true, </w:t>
      </w:r>
      <w:proofErr w:type="gramStart"/>
      <w:r w:rsidR="00DF7390">
        <w:rPr>
          <w:rFonts w:ascii="Cambria" w:hAnsi="Cambria"/>
        </w:rPr>
        <w:t>complete</w:t>
      </w:r>
      <w:proofErr w:type="gramEnd"/>
      <w:r w:rsidR="00DF7390">
        <w:rPr>
          <w:rFonts w:ascii="Cambria" w:hAnsi="Cambria"/>
        </w:rPr>
        <w:t xml:space="preserve">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>, incomplete</w:t>
      </w:r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41B022EF" w:rsidR="00FE6F26" w:rsidRDefault="00FE6F26" w:rsidP="00377699">
      <w:pPr>
        <w:spacing w:after="0" w:line="240" w:lineRule="auto"/>
        <w:jc w:val="right"/>
        <w:rPr>
          <w:rFonts w:ascii="Cambria" w:hAnsi="Cambria"/>
        </w:rPr>
      </w:pPr>
    </w:p>
    <w:p w14:paraId="1D39153A" w14:textId="31F002DA" w:rsidR="00F948BC" w:rsidRDefault="00F948BC" w:rsidP="00377699">
      <w:pPr>
        <w:spacing w:after="0" w:line="240" w:lineRule="auto"/>
        <w:jc w:val="right"/>
        <w:rPr>
          <w:rFonts w:ascii="Cambria" w:hAnsi="Cambria"/>
        </w:rPr>
      </w:pPr>
    </w:p>
    <w:p w14:paraId="5FAA222F" w14:textId="77777777" w:rsidR="00F948BC" w:rsidRDefault="00F948BC" w:rsidP="00377699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377699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377699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24942888" w14:textId="551A2678" w:rsidR="00FE6F26" w:rsidRDefault="00DF7390" w:rsidP="00742F04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377699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864BE9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EAD1A" w14:textId="77777777" w:rsidR="009B0273" w:rsidRDefault="009B0273" w:rsidP="00864BE9">
      <w:pPr>
        <w:spacing w:after="0" w:line="240" w:lineRule="auto"/>
      </w:pPr>
      <w:r>
        <w:separator/>
      </w:r>
    </w:p>
  </w:endnote>
  <w:endnote w:type="continuationSeparator" w:id="0">
    <w:p w14:paraId="61359484" w14:textId="77777777" w:rsidR="009B0273" w:rsidRDefault="009B0273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EndPr/>
    <w:sdtContent>
      <w:sdt>
        <w:sdtPr>
          <w:id w:val="-896049112"/>
          <w:docPartObj>
            <w:docPartGallery w:val="Page Numbers (Top of Page)"/>
            <w:docPartUnique/>
          </w:docPartObj>
        </w:sdtPr>
        <w:sdtEndPr/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183C4" w14:textId="77777777" w:rsidR="009B0273" w:rsidRDefault="009B0273" w:rsidP="00864BE9">
      <w:pPr>
        <w:spacing w:after="0" w:line="240" w:lineRule="auto"/>
      </w:pPr>
      <w:r>
        <w:separator/>
      </w:r>
    </w:p>
  </w:footnote>
  <w:footnote w:type="continuationSeparator" w:id="0">
    <w:p w14:paraId="02147DEA" w14:textId="77777777" w:rsidR="009B0273" w:rsidRDefault="009B0273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B360F1"/>
    <w:multiLevelType w:val="hybridMultilevel"/>
    <w:tmpl w:val="E9ECB696"/>
    <w:lvl w:ilvl="0" w:tplc="E8103BC2">
      <w:start w:val="1"/>
      <w:numFmt w:val="lowerLetter"/>
      <w:lvlText w:val="(%1)"/>
      <w:lvlJc w:val="left"/>
      <w:pPr>
        <w:ind w:left="4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64" w:hanging="360"/>
      </w:pPr>
    </w:lvl>
    <w:lvl w:ilvl="2" w:tplc="4009001B" w:tentative="1">
      <w:start w:val="1"/>
      <w:numFmt w:val="lowerRoman"/>
      <w:lvlText w:val="%3."/>
      <w:lvlJc w:val="right"/>
      <w:pPr>
        <w:ind w:left="1884" w:hanging="180"/>
      </w:pPr>
    </w:lvl>
    <w:lvl w:ilvl="3" w:tplc="4009000F" w:tentative="1">
      <w:start w:val="1"/>
      <w:numFmt w:val="decimal"/>
      <w:lvlText w:val="%4."/>
      <w:lvlJc w:val="left"/>
      <w:pPr>
        <w:ind w:left="2604" w:hanging="360"/>
      </w:pPr>
    </w:lvl>
    <w:lvl w:ilvl="4" w:tplc="40090019" w:tentative="1">
      <w:start w:val="1"/>
      <w:numFmt w:val="lowerLetter"/>
      <w:lvlText w:val="%5."/>
      <w:lvlJc w:val="left"/>
      <w:pPr>
        <w:ind w:left="3324" w:hanging="360"/>
      </w:pPr>
    </w:lvl>
    <w:lvl w:ilvl="5" w:tplc="4009001B" w:tentative="1">
      <w:start w:val="1"/>
      <w:numFmt w:val="lowerRoman"/>
      <w:lvlText w:val="%6."/>
      <w:lvlJc w:val="right"/>
      <w:pPr>
        <w:ind w:left="4044" w:hanging="180"/>
      </w:pPr>
    </w:lvl>
    <w:lvl w:ilvl="6" w:tplc="4009000F" w:tentative="1">
      <w:start w:val="1"/>
      <w:numFmt w:val="decimal"/>
      <w:lvlText w:val="%7."/>
      <w:lvlJc w:val="left"/>
      <w:pPr>
        <w:ind w:left="4764" w:hanging="360"/>
      </w:pPr>
    </w:lvl>
    <w:lvl w:ilvl="7" w:tplc="40090019" w:tentative="1">
      <w:start w:val="1"/>
      <w:numFmt w:val="lowerLetter"/>
      <w:lvlText w:val="%8."/>
      <w:lvlJc w:val="left"/>
      <w:pPr>
        <w:ind w:left="5484" w:hanging="360"/>
      </w:pPr>
    </w:lvl>
    <w:lvl w:ilvl="8" w:tplc="40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2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72DC41C6"/>
    <w:multiLevelType w:val="hybridMultilevel"/>
    <w:tmpl w:val="6DC465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>
      <w:start w:val="1"/>
      <w:numFmt w:val="lowerLetter"/>
      <w:lvlText w:val="%2."/>
      <w:lvlJc w:val="left"/>
      <w:pPr>
        <w:ind w:left="873" w:hanging="360"/>
      </w:pPr>
    </w:lvl>
    <w:lvl w:ilvl="2" w:tplc="4009001B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7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853428">
    <w:abstractNumId w:val="3"/>
  </w:num>
  <w:num w:numId="2" w16cid:durableId="1976717897">
    <w:abstractNumId w:val="2"/>
  </w:num>
  <w:num w:numId="3" w16cid:durableId="1550410984">
    <w:abstractNumId w:val="4"/>
  </w:num>
  <w:num w:numId="4" w16cid:durableId="800221660">
    <w:abstractNumId w:val="7"/>
  </w:num>
  <w:num w:numId="5" w16cid:durableId="1060398654">
    <w:abstractNumId w:val="0"/>
  </w:num>
  <w:num w:numId="6" w16cid:durableId="1394935180">
    <w:abstractNumId w:val="6"/>
  </w:num>
  <w:num w:numId="7" w16cid:durableId="1277369470">
    <w:abstractNumId w:val="5"/>
  </w:num>
  <w:num w:numId="8" w16cid:durableId="13553044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362CA"/>
    <w:rsid w:val="0004742B"/>
    <w:rsid w:val="00054679"/>
    <w:rsid w:val="0006345B"/>
    <w:rsid w:val="0007142C"/>
    <w:rsid w:val="000753E5"/>
    <w:rsid w:val="00086DE4"/>
    <w:rsid w:val="00087758"/>
    <w:rsid w:val="000B543C"/>
    <w:rsid w:val="000B7FA4"/>
    <w:rsid w:val="000C755B"/>
    <w:rsid w:val="000D656D"/>
    <w:rsid w:val="000E3D9F"/>
    <w:rsid w:val="000E45D5"/>
    <w:rsid w:val="000F6224"/>
    <w:rsid w:val="00101E3E"/>
    <w:rsid w:val="00114CA4"/>
    <w:rsid w:val="0011617E"/>
    <w:rsid w:val="0011729A"/>
    <w:rsid w:val="00123BDB"/>
    <w:rsid w:val="00130476"/>
    <w:rsid w:val="00132BAA"/>
    <w:rsid w:val="001516A0"/>
    <w:rsid w:val="001563AB"/>
    <w:rsid w:val="00162BE6"/>
    <w:rsid w:val="0016329A"/>
    <w:rsid w:val="00174E5A"/>
    <w:rsid w:val="00185D4C"/>
    <w:rsid w:val="00186CE5"/>
    <w:rsid w:val="00187510"/>
    <w:rsid w:val="00190847"/>
    <w:rsid w:val="00190908"/>
    <w:rsid w:val="001A1AF9"/>
    <w:rsid w:val="001A7FE6"/>
    <w:rsid w:val="001B1F5F"/>
    <w:rsid w:val="001B3DFE"/>
    <w:rsid w:val="001C0A4C"/>
    <w:rsid w:val="001C7FF5"/>
    <w:rsid w:val="001D4C2D"/>
    <w:rsid w:val="001E2A75"/>
    <w:rsid w:val="002009F6"/>
    <w:rsid w:val="00201E87"/>
    <w:rsid w:val="00203115"/>
    <w:rsid w:val="0020536C"/>
    <w:rsid w:val="00210B31"/>
    <w:rsid w:val="00216295"/>
    <w:rsid w:val="00227560"/>
    <w:rsid w:val="0023068C"/>
    <w:rsid w:val="00230AA8"/>
    <w:rsid w:val="002449DD"/>
    <w:rsid w:val="00246F74"/>
    <w:rsid w:val="002472DE"/>
    <w:rsid w:val="0026177D"/>
    <w:rsid w:val="00261822"/>
    <w:rsid w:val="00262B70"/>
    <w:rsid w:val="00266317"/>
    <w:rsid w:val="00275F04"/>
    <w:rsid w:val="0029301F"/>
    <w:rsid w:val="002A53AB"/>
    <w:rsid w:val="002B10A0"/>
    <w:rsid w:val="002B2592"/>
    <w:rsid w:val="002C2A19"/>
    <w:rsid w:val="002D3907"/>
    <w:rsid w:val="002E36F5"/>
    <w:rsid w:val="002E42E3"/>
    <w:rsid w:val="002E6852"/>
    <w:rsid w:val="002F6A50"/>
    <w:rsid w:val="00307A4C"/>
    <w:rsid w:val="00312B7E"/>
    <w:rsid w:val="00337666"/>
    <w:rsid w:val="003377FE"/>
    <w:rsid w:val="00345E34"/>
    <w:rsid w:val="0035149B"/>
    <w:rsid w:val="003518C2"/>
    <w:rsid w:val="00354D96"/>
    <w:rsid w:val="00354E8D"/>
    <w:rsid w:val="003562C1"/>
    <w:rsid w:val="00361A63"/>
    <w:rsid w:val="00367108"/>
    <w:rsid w:val="00367DBC"/>
    <w:rsid w:val="00377699"/>
    <w:rsid w:val="003902E3"/>
    <w:rsid w:val="003919EF"/>
    <w:rsid w:val="003A4116"/>
    <w:rsid w:val="003B0F6C"/>
    <w:rsid w:val="003B5E93"/>
    <w:rsid w:val="003B635F"/>
    <w:rsid w:val="003D7883"/>
    <w:rsid w:val="003E0647"/>
    <w:rsid w:val="003E11C0"/>
    <w:rsid w:val="003E1CE3"/>
    <w:rsid w:val="0041261B"/>
    <w:rsid w:val="00415000"/>
    <w:rsid w:val="00434CEA"/>
    <w:rsid w:val="00442D51"/>
    <w:rsid w:val="00446C9B"/>
    <w:rsid w:val="004703AA"/>
    <w:rsid w:val="00476BA6"/>
    <w:rsid w:val="00480545"/>
    <w:rsid w:val="004811C6"/>
    <w:rsid w:val="00484FD5"/>
    <w:rsid w:val="004917B8"/>
    <w:rsid w:val="0049674D"/>
    <w:rsid w:val="004A071D"/>
    <w:rsid w:val="004A213C"/>
    <w:rsid w:val="004C03E6"/>
    <w:rsid w:val="004C275E"/>
    <w:rsid w:val="004D0F1D"/>
    <w:rsid w:val="004D7C46"/>
    <w:rsid w:val="004E2FF3"/>
    <w:rsid w:val="00502401"/>
    <w:rsid w:val="00507C53"/>
    <w:rsid w:val="00511C5E"/>
    <w:rsid w:val="00523001"/>
    <w:rsid w:val="005265F5"/>
    <w:rsid w:val="005312EB"/>
    <w:rsid w:val="005439FC"/>
    <w:rsid w:val="00570236"/>
    <w:rsid w:val="0058361B"/>
    <w:rsid w:val="005905FB"/>
    <w:rsid w:val="00592B6B"/>
    <w:rsid w:val="00594AED"/>
    <w:rsid w:val="005978E8"/>
    <w:rsid w:val="005A216F"/>
    <w:rsid w:val="005B49F3"/>
    <w:rsid w:val="005C549E"/>
    <w:rsid w:val="005C7986"/>
    <w:rsid w:val="005F02D0"/>
    <w:rsid w:val="005F2AFA"/>
    <w:rsid w:val="005F69FF"/>
    <w:rsid w:val="006144D9"/>
    <w:rsid w:val="00617822"/>
    <w:rsid w:val="00620D35"/>
    <w:rsid w:val="006264AB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56772"/>
    <w:rsid w:val="0066049A"/>
    <w:rsid w:val="0067624F"/>
    <w:rsid w:val="0069325D"/>
    <w:rsid w:val="006960B4"/>
    <w:rsid w:val="006A5095"/>
    <w:rsid w:val="006C0F5D"/>
    <w:rsid w:val="006E223F"/>
    <w:rsid w:val="006F5872"/>
    <w:rsid w:val="006F731E"/>
    <w:rsid w:val="006F79A4"/>
    <w:rsid w:val="007046F9"/>
    <w:rsid w:val="00710B16"/>
    <w:rsid w:val="00711C15"/>
    <w:rsid w:val="00724E80"/>
    <w:rsid w:val="00734D42"/>
    <w:rsid w:val="007426C5"/>
    <w:rsid w:val="00742F04"/>
    <w:rsid w:val="00744235"/>
    <w:rsid w:val="00746510"/>
    <w:rsid w:val="0075268B"/>
    <w:rsid w:val="0075379C"/>
    <w:rsid w:val="0076633A"/>
    <w:rsid w:val="00777878"/>
    <w:rsid w:val="00790C8C"/>
    <w:rsid w:val="007A0F0B"/>
    <w:rsid w:val="007A375B"/>
    <w:rsid w:val="007A7BF7"/>
    <w:rsid w:val="007B1520"/>
    <w:rsid w:val="007B2535"/>
    <w:rsid w:val="007B4E97"/>
    <w:rsid w:val="007C3D5A"/>
    <w:rsid w:val="007E06CF"/>
    <w:rsid w:val="007E5235"/>
    <w:rsid w:val="007E5F41"/>
    <w:rsid w:val="007F47E1"/>
    <w:rsid w:val="00801BBE"/>
    <w:rsid w:val="0081161A"/>
    <w:rsid w:val="0081273C"/>
    <w:rsid w:val="0081290A"/>
    <w:rsid w:val="0082499E"/>
    <w:rsid w:val="008251B8"/>
    <w:rsid w:val="00826F7A"/>
    <w:rsid w:val="00841D45"/>
    <w:rsid w:val="00857784"/>
    <w:rsid w:val="00864BE9"/>
    <w:rsid w:val="0087057E"/>
    <w:rsid w:val="00871C24"/>
    <w:rsid w:val="00871E8E"/>
    <w:rsid w:val="00897D71"/>
    <w:rsid w:val="008A7B4C"/>
    <w:rsid w:val="008B2030"/>
    <w:rsid w:val="008E6667"/>
    <w:rsid w:val="008F0025"/>
    <w:rsid w:val="008F7ED1"/>
    <w:rsid w:val="009029BF"/>
    <w:rsid w:val="00906DD9"/>
    <w:rsid w:val="00920EE7"/>
    <w:rsid w:val="0092670A"/>
    <w:rsid w:val="00937771"/>
    <w:rsid w:val="00953971"/>
    <w:rsid w:val="00970B35"/>
    <w:rsid w:val="00971CE6"/>
    <w:rsid w:val="00975B7E"/>
    <w:rsid w:val="009826D9"/>
    <w:rsid w:val="009917C5"/>
    <w:rsid w:val="00992B50"/>
    <w:rsid w:val="009A12B6"/>
    <w:rsid w:val="009A4099"/>
    <w:rsid w:val="009B0273"/>
    <w:rsid w:val="009B161C"/>
    <w:rsid w:val="009B24D1"/>
    <w:rsid w:val="009B6EB6"/>
    <w:rsid w:val="009C415B"/>
    <w:rsid w:val="009C5278"/>
    <w:rsid w:val="009D7C48"/>
    <w:rsid w:val="009E2464"/>
    <w:rsid w:val="009E4088"/>
    <w:rsid w:val="009F2603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50F50"/>
    <w:rsid w:val="00A55957"/>
    <w:rsid w:val="00A7053F"/>
    <w:rsid w:val="00A734C6"/>
    <w:rsid w:val="00A840F0"/>
    <w:rsid w:val="00AA75F1"/>
    <w:rsid w:val="00AD5CC7"/>
    <w:rsid w:val="00AE15BC"/>
    <w:rsid w:val="00AF41C3"/>
    <w:rsid w:val="00AF6EF3"/>
    <w:rsid w:val="00B044FA"/>
    <w:rsid w:val="00B11FF3"/>
    <w:rsid w:val="00B229AB"/>
    <w:rsid w:val="00B3231E"/>
    <w:rsid w:val="00B54AD3"/>
    <w:rsid w:val="00B57B1F"/>
    <w:rsid w:val="00B57C55"/>
    <w:rsid w:val="00B7086F"/>
    <w:rsid w:val="00B738AB"/>
    <w:rsid w:val="00B73B4E"/>
    <w:rsid w:val="00B81EC2"/>
    <w:rsid w:val="00B83A11"/>
    <w:rsid w:val="00B90F8B"/>
    <w:rsid w:val="00B96CA8"/>
    <w:rsid w:val="00BA6F60"/>
    <w:rsid w:val="00BA70C8"/>
    <w:rsid w:val="00BA7232"/>
    <w:rsid w:val="00BB0A32"/>
    <w:rsid w:val="00BB431A"/>
    <w:rsid w:val="00BC575F"/>
    <w:rsid w:val="00BC7220"/>
    <w:rsid w:val="00BC7E16"/>
    <w:rsid w:val="00BD1074"/>
    <w:rsid w:val="00BD4FC9"/>
    <w:rsid w:val="00BE1457"/>
    <w:rsid w:val="00BE518B"/>
    <w:rsid w:val="00BF1773"/>
    <w:rsid w:val="00C0515B"/>
    <w:rsid w:val="00C07980"/>
    <w:rsid w:val="00C11187"/>
    <w:rsid w:val="00C169DA"/>
    <w:rsid w:val="00C17770"/>
    <w:rsid w:val="00C45CB7"/>
    <w:rsid w:val="00C538D3"/>
    <w:rsid w:val="00C95F7C"/>
    <w:rsid w:val="00C96947"/>
    <w:rsid w:val="00CA60F0"/>
    <w:rsid w:val="00CA7BAE"/>
    <w:rsid w:val="00CB087A"/>
    <w:rsid w:val="00CC44C5"/>
    <w:rsid w:val="00CD24BE"/>
    <w:rsid w:val="00CE1036"/>
    <w:rsid w:val="00CF5E9D"/>
    <w:rsid w:val="00CF6559"/>
    <w:rsid w:val="00D004DE"/>
    <w:rsid w:val="00D1358C"/>
    <w:rsid w:val="00D17198"/>
    <w:rsid w:val="00D242EE"/>
    <w:rsid w:val="00D246D2"/>
    <w:rsid w:val="00D34BC5"/>
    <w:rsid w:val="00D36BAC"/>
    <w:rsid w:val="00D40016"/>
    <w:rsid w:val="00D4222B"/>
    <w:rsid w:val="00D50524"/>
    <w:rsid w:val="00D60FDC"/>
    <w:rsid w:val="00D64989"/>
    <w:rsid w:val="00D91A7D"/>
    <w:rsid w:val="00D95DF4"/>
    <w:rsid w:val="00D97144"/>
    <w:rsid w:val="00DB7532"/>
    <w:rsid w:val="00DC5CA3"/>
    <w:rsid w:val="00DC5D05"/>
    <w:rsid w:val="00DC6ECC"/>
    <w:rsid w:val="00DD06E4"/>
    <w:rsid w:val="00DD3FBE"/>
    <w:rsid w:val="00DD52A5"/>
    <w:rsid w:val="00DE379D"/>
    <w:rsid w:val="00DE4650"/>
    <w:rsid w:val="00DE4C20"/>
    <w:rsid w:val="00DF5F54"/>
    <w:rsid w:val="00DF7390"/>
    <w:rsid w:val="00DF762D"/>
    <w:rsid w:val="00E022D3"/>
    <w:rsid w:val="00E031C2"/>
    <w:rsid w:val="00E106B4"/>
    <w:rsid w:val="00E253A4"/>
    <w:rsid w:val="00E271AD"/>
    <w:rsid w:val="00E318D9"/>
    <w:rsid w:val="00E377BE"/>
    <w:rsid w:val="00E40AF1"/>
    <w:rsid w:val="00E51B6B"/>
    <w:rsid w:val="00E52649"/>
    <w:rsid w:val="00E6500D"/>
    <w:rsid w:val="00E719AF"/>
    <w:rsid w:val="00E71DBE"/>
    <w:rsid w:val="00E721CA"/>
    <w:rsid w:val="00E775BC"/>
    <w:rsid w:val="00E9061A"/>
    <w:rsid w:val="00E94582"/>
    <w:rsid w:val="00E95206"/>
    <w:rsid w:val="00EA15A1"/>
    <w:rsid w:val="00EA2F5C"/>
    <w:rsid w:val="00EA409E"/>
    <w:rsid w:val="00EC4452"/>
    <w:rsid w:val="00EC75B5"/>
    <w:rsid w:val="00EC79BF"/>
    <w:rsid w:val="00EE17AC"/>
    <w:rsid w:val="00EE2CF6"/>
    <w:rsid w:val="00EE2FA9"/>
    <w:rsid w:val="00EF7D5B"/>
    <w:rsid w:val="00F12408"/>
    <w:rsid w:val="00F12F84"/>
    <w:rsid w:val="00F176B1"/>
    <w:rsid w:val="00F202E7"/>
    <w:rsid w:val="00F215E0"/>
    <w:rsid w:val="00F26914"/>
    <w:rsid w:val="00F45F4B"/>
    <w:rsid w:val="00F472E7"/>
    <w:rsid w:val="00F63942"/>
    <w:rsid w:val="00F77E66"/>
    <w:rsid w:val="00F92A4F"/>
    <w:rsid w:val="00F948BC"/>
    <w:rsid w:val="00FA5B87"/>
    <w:rsid w:val="00FB6FD5"/>
    <w:rsid w:val="00FC0435"/>
    <w:rsid w:val="00FC4BAD"/>
    <w:rsid w:val="00FD1437"/>
    <w:rsid w:val="00FD43E9"/>
    <w:rsid w:val="00FE6F26"/>
    <w:rsid w:val="00FF062F"/>
    <w:rsid w:val="00FF223A"/>
    <w:rsid w:val="00FF2919"/>
    <w:rsid w:val="00FF2A9A"/>
    <w:rsid w:val="00FF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  <w:style w:type="character" w:customStyle="1" w:styleId="contentpasted1">
    <w:name w:val="contentpasted1"/>
    <w:basedOn w:val="DefaultParagraphFont"/>
    <w:rsid w:val="00BA6F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21</Words>
  <Characters>810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simha Reddy</dc:creator>
  <cp:lastModifiedBy>SAO HR</cp:lastModifiedBy>
  <cp:revision>6</cp:revision>
  <cp:lastPrinted>2023-05-10T08:20:00Z</cp:lastPrinted>
  <dcterms:created xsi:type="dcterms:W3CDTF">2023-03-01T04:26:00Z</dcterms:created>
  <dcterms:modified xsi:type="dcterms:W3CDTF">2023-05-10T08:20:00Z</dcterms:modified>
</cp:coreProperties>
</file>